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560E3" w14:textId="6C2E32C2" w:rsidR="0028624F" w:rsidRDefault="0028624F" w:rsidP="0028624F"/>
    <w:p w14:paraId="435E22C1" w14:textId="3B2A9BDA" w:rsidR="0028624F" w:rsidRPr="0028624F" w:rsidRDefault="0028624F" w:rsidP="0028624F">
      <w:pPr>
        <w:rPr>
          <w:color w:val="C00000"/>
        </w:rPr>
      </w:pPr>
    </w:p>
    <w:p w14:paraId="6E486931" w14:textId="76C34C3A" w:rsidR="0028624F" w:rsidRPr="0028624F" w:rsidRDefault="0028624F" w:rsidP="0028624F">
      <w:pPr>
        <w:rPr>
          <w:color w:val="C00000"/>
        </w:rPr>
      </w:pPr>
    </w:p>
    <w:p w14:paraId="5557155B" w14:textId="0B439018" w:rsidR="0028624F" w:rsidRPr="0028624F" w:rsidRDefault="009A1D3B" w:rsidP="0028624F">
      <w:pPr>
        <w:rPr>
          <w:color w:val="C00000"/>
        </w:rPr>
      </w:pP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C13F328" wp14:editId="708D7504">
                <wp:simplePos x="0" y="0"/>
                <wp:positionH relativeFrom="column">
                  <wp:posOffset>3553460</wp:posOffset>
                </wp:positionH>
                <wp:positionV relativeFrom="paragraph">
                  <wp:posOffset>193040</wp:posOffset>
                </wp:positionV>
                <wp:extent cx="1841500" cy="335915"/>
                <wp:effectExtent l="13335" t="8890" r="12065" b="7620"/>
                <wp:wrapNone/>
                <wp:docPr id="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246D52" w14:textId="69B4E754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Bootstrap Residuals (large 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8" o:spid="_x0000_s1026" style="position:absolute;margin-left:279.8pt;margin-top:15.2pt;width:145pt;height:26.4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" strokecolor="#c00000">
                <v:textbox>
                  <w:txbxContent>
                    <w:p w14:paraId="55246D52" w14:textId="69B4E754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Bootstrap Residuals (large B)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1C13F328" wp14:editId="6594D43D">
                <wp:simplePos x="0" y="0"/>
                <wp:positionH relativeFrom="column">
                  <wp:posOffset>1360170</wp:posOffset>
                </wp:positionH>
                <wp:positionV relativeFrom="paragraph">
                  <wp:posOffset>198755</wp:posOffset>
                </wp:positionV>
                <wp:extent cx="647700" cy="335915"/>
                <wp:effectExtent l="7620" t="6350" r="11430" b="10160"/>
                <wp:wrapNone/>
                <wp:docPr id="2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50690" w14:textId="77D63F0A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Mod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6" o:spid="_x0000_s1027" style="position:absolute;margin-left:107.1pt;margin-top:15.65pt;width:51pt;height:26.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" strokecolor="#c00000">
                <v:textbox>
                  <w:txbxContent>
                    <w:p w14:paraId="4AA50690" w14:textId="77D63F0A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Models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1C13F328" wp14:editId="2FB6BB60">
                <wp:simplePos x="0" y="0"/>
                <wp:positionH relativeFrom="column">
                  <wp:posOffset>2581275</wp:posOffset>
                </wp:positionH>
                <wp:positionV relativeFrom="paragraph">
                  <wp:posOffset>191135</wp:posOffset>
                </wp:positionV>
                <wp:extent cx="746125" cy="335915"/>
                <wp:effectExtent l="0" t="0" r="15875" b="26035"/>
                <wp:wrapNone/>
                <wp:docPr id="2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612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338D" w14:textId="5EA2838F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Residu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7" o:spid="_x0000_s1028" style="position:absolute;margin-left:203.25pt;margin-top:15.05pt;width:58.75pt;height:26.4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" strokecolor="#c00000">
                <v:textbox>
                  <w:txbxContent>
                    <w:p w14:paraId="70CF338D" w14:textId="5EA2838F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Residuals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C13F328" wp14:editId="5998E625">
                <wp:simplePos x="0" y="0"/>
                <wp:positionH relativeFrom="column">
                  <wp:posOffset>-483870</wp:posOffset>
                </wp:positionH>
                <wp:positionV relativeFrom="paragraph">
                  <wp:posOffset>201930</wp:posOffset>
                </wp:positionV>
                <wp:extent cx="1191260" cy="335915"/>
                <wp:effectExtent l="8255" t="11430" r="10160" b="5080"/>
                <wp:wrapNone/>
                <wp:docPr id="2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12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15B5A" w14:textId="1D16FA42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Original 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5" o:spid="_x0000_s1029" style="position:absolute;margin-left:-38.1pt;margin-top:15.9pt;width:93.8pt;height:26.4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" strokecolor="#c00000">
                <v:textbox>
                  <w:txbxContent>
                    <w:p w14:paraId="1CD15B5A" w14:textId="1D16FA42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Original Sample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C13F328" wp14:editId="4B3D835D">
                <wp:simplePos x="0" y="0"/>
                <wp:positionH relativeFrom="column">
                  <wp:posOffset>7023100</wp:posOffset>
                </wp:positionH>
                <wp:positionV relativeFrom="paragraph">
                  <wp:posOffset>173990</wp:posOffset>
                </wp:positionV>
                <wp:extent cx="1579245" cy="335915"/>
                <wp:effectExtent l="6350" t="11430" r="5080" b="5080"/>
                <wp:wrapNone/>
                <wp:docPr id="26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924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B75E05" w14:textId="450614EE" w:rsidR="0028624F" w:rsidRDefault="0028624F" w:rsidP="0028624F">
                            <w:r w:rsidRPr="0028624F">
                              <w:rPr>
                                <w:color w:val="C00000"/>
                              </w:rPr>
                              <w:t>b-</w:t>
                            </w:r>
                            <w:proofErr w:type="spellStart"/>
                            <w:r w:rsidRPr="0028624F">
                              <w:rPr>
                                <w:color w:val="C00000"/>
                              </w:rPr>
                              <w:t>th</w:t>
                            </w:r>
                            <w:proofErr w:type="spellEnd"/>
                            <w:r w:rsidRPr="0028624F">
                              <w:rPr>
                                <w:color w:val="C00000"/>
                              </w:rPr>
                              <w:t xml:space="preserve"> Bootstrap Sample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ampl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20" o:spid="_x0000_s1030" style="position:absolute;margin-left:553pt;margin-top:13.7pt;width:124.35pt;height:26.4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" strokecolor="#c00000">
                <v:textbox>
                  <w:txbxContent>
                    <w:p w14:paraId="31B75E05" w14:textId="450614EE" w:rsidR="0028624F" w:rsidRDefault="0028624F" w:rsidP="0028624F">
                      <w:r w:rsidRPr="0028624F">
                        <w:rPr>
                          <w:color w:val="C00000"/>
                        </w:rPr>
                        <w:t>b-</w:t>
                      </w:r>
                      <w:proofErr w:type="spellStart"/>
                      <w:r w:rsidRPr="0028624F">
                        <w:rPr>
                          <w:color w:val="C00000"/>
                        </w:rPr>
                        <w:t>th</w:t>
                      </w:r>
                      <w:proofErr w:type="spellEnd"/>
                      <w:r w:rsidRPr="0028624F">
                        <w:rPr>
                          <w:color w:val="C00000"/>
                        </w:rPr>
                        <w:t xml:space="preserve"> Bootstrap Sample</w:t>
                      </w:r>
                      <w:r>
                        <w:t xml:space="preserve"> </w:t>
                      </w:r>
                      <w:proofErr w:type="spellStart"/>
                      <w:r>
                        <w:t>Sampl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1C13F328" wp14:editId="74593BCC">
                <wp:simplePos x="0" y="0"/>
                <wp:positionH relativeFrom="column">
                  <wp:posOffset>5721985</wp:posOffset>
                </wp:positionH>
                <wp:positionV relativeFrom="paragraph">
                  <wp:posOffset>193040</wp:posOffset>
                </wp:positionV>
                <wp:extent cx="880745" cy="335915"/>
                <wp:effectExtent l="6985" t="13970" r="7620" b="12065"/>
                <wp:wrapNone/>
                <wp:docPr id="2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074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1797E" w14:textId="6830A9AA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Bootstrap 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9" o:spid="_x0000_s1031" style="position:absolute;margin-left:450.55pt;margin-top:15.2pt;width:69.35pt;height:26.45pt;z-index:25170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" strokecolor="#c00000">
                <v:textbox>
                  <w:txbxContent>
                    <w:p w14:paraId="0091797E" w14:textId="6830A9AA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Bootstrap y</w:t>
                      </w:r>
                    </w:p>
                  </w:txbxContent>
                </v:textbox>
              </v:rect>
            </w:pict>
          </mc:Fallback>
        </mc:AlternateContent>
      </w:r>
    </w:p>
    <w:p w14:paraId="5C5E2C76" w14:textId="5E54CCD4" w:rsidR="0028624F" w:rsidRDefault="0028624F" w:rsidP="0028624F"/>
    <w:p w14:paraId="616DFC4C" w14:textId="35330C67" w:rsidR="0028624F" w:rsidRDefault="00A44DBD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570688" behindDoc="0" locked="0" layoutInCell="1" allowOverlap="1" wp14:anchorId="1C13F328" wp14:editId="53C434BB">
                <wp:simplePos x="0" y="0"/>
                <wp:positionH relativeFrom="column">
                  <wp:posOffset>1028700</wp:posOffset>
                </wp:positionH>
                <wp:positionV relativeFrom="paragraph">
                  <wp:posOffset>191135</wp:posOffset>
                </wp:positionV>
                <wp:extent cx="1676400" cy="469900"/>
                <wp:effectExtent l="0" t="0" r="19050" b="25400"/>
                <wp:wrapNone/>
                <wp:docPr id="1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6400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CE664" w14:textId="1778363D" w:rsid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α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</w:rPr>
                                  <m:t>+ϵ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3" o:spid="_x0000_s1032" style="position:absolute;margin-left:81pt;margin-top:15.05pt;width:132pt;height:37pt;z-index:25157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">
                <v:textbox>
                  <w:txbxContent>
                    <w:p w14:paraId="4E3CE664" w14:textId="1778363D" w:rsid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y=α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  <m:r>
                            <w:rPr>
                              <w:rFonts w:ascii="Cambria Math" w:hAnsi="Cambria Math"/>
                            </w:rPr>
                            <m:t>+ϵ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9A1D3B">
        <w:rPr>
          <w:noProof/>
        </w:rPr>
        <mc:AlternateContent>
          <mc:Choice Requires="wps">
            <w:drawing>
              <wp:anchor distT="0" distB="0" distL="114300" distR="114300" simplePos="0" relativeHeight="251552256" behindDoc="0" locked="0" layoutInCell="1" allowOverlap="1" wp14:anchorId="1904D8D2" wp14:editId="04B74B78">
                <wp:simplePos x="0" y="0"/>
                <wp:positionH relativeFrom="column">
                  <wp:posOffset>-711200</wp:posOffset>
                </wp:positionH>
                <wp:positionV relativeFrom="paragraph">
                  <wp:posOffset>240030</wp:posOffset>
                </wp:positionV>
                <wp:extent cx="1397000" cy="1966595"/>
                <wp:effectExtent l="0" t="0" r="12700" b="14605"/>
                <wp:wrapNone/>
                <wp:docPr id="1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9700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565F7" w14:textId="2E4A0C01" w:rsidR="0028624F" w:rsidRP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1A468CD" w14:textId="53D5D594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D5CA082" w14:textId="0C8ED6A8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D6789FC" w14:textId="1613486C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DA162B1" w14:textId="03D76971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5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5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471A3FB" w14:textId="3C707FE4" w:rsidR="0028624F" w:rsidRPr="0028624F" w:rsidRDefault="0028624F" w:rsidP="00DA6B77">
                            <w:pPr>
                              <w:pStyle w:val="NoSpacing"/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66AAF85C" w14:textId="7A3F4E08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2E732E8" w14:textId="77777777" w:rsidR="0028624F" w:rsidRDefault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2" o:spid="_x0000_s1033" style="position:absolute;margin-left:-56pt;margin-top:18.9pt;width:110pt;height:154.85pt;z-index:25155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">
                <v:textbox>
                  <w:txbxContent>
                    <w:p w14:paraId="5D0565F7" w14:textId="2E4A0C01" w:rsidR="0028624F" w:rsidRP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1A468CD" w14:textId="53D5D594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D5CA082" w14:textId="0C8ED6A8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D6789FC" w14:textId="1613486C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DA162B1" w14:textId="03D76971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5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5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471A3FB" w14:textId="3C707FE4" w:rsidR="0028624F" w:rsidRPr="0028624F" w:rsidRDefault="0028624F" w:rsidP="00DA6B77">
                      <w:pPr>
                        <w:pStyle w:val="NoSpacing"/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66AAF85C" w14:textId="7A3F4E08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2E732E8" w14:textId="77777777" w:rsidR="0028624F" w:rsidRDefault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1904D8D2" wp14:editId="51633901">
                <wp:simplePos x="0" y="0"/>
                <wp:positionH relativeFrom="column">
                  <wp:posOffset>7143750</wp:posOffset>
                </wp:positionH>
                <wp:positionV relativeFrom="paragraph">
                  <wp:posOffset>146685</wp:posOffset>
                </wp:positionV>
                <wp:extent cx="1504950" cy="1966595"/>
                <wp:effectExtent l="0" t="0" r="19050" b="14605"/>
                <wp:wrapNone/>
                <wp:docPr id="1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0495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1CE67" w14:textId="6DCFF04D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F881E82" w14:textId="3501F5BE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340739F1" w14:textId="4CF9BDE3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446AECA" w14:textId="66DC1F09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A00F7E4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232C01E" w14:textId="7241F564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0011405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14" o:spid="_x0000_s1034" style="position:absolute;margin-left:562.5pt;margin-top:11.55pt;width:118.5pt;height:154.85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">
                <v:textbox>
                  <w:txbxContent>
                    <w:p w14:paraId="58F1CE67" w14:textId="6DCFF04D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F881E82" w14:textId="3501F5BE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340739F1" w14:textId="4CF9BDE3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446AECA" w14:textId="66DC1F09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A00F7E4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232C01E" w14:textId="7241F564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0011405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1904D8D2" wp14:editId="6831202B">
                <wp:simplePos x="0" y="0"/>
                <wp:positionH relativeFrom="column">
                  <wp:posOffset>2798445</wp:posOffset>
                </wp:positionH>
                <wp:positionV relativeFrom="paragraph">
                  <wp:posOffset>210820</wp:posOffset>
                </wp:positionV>
                <wp:extent cx="422910" cy="1966595"/>
                <wp:effectExtent l="0" t="0" r="15240" b="14605"/>
                <wp:wrapNone/>
                <wp:docPr id="1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87015" w14:textId="02A6267A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80A4859" w14:textId="71686C91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C7E5914" w14:textId="51835121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F64688E" w14:textId="754B5E97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3279601" w14:textId="20A16EF4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4E787B7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A6FBEB2" w14:textId="2CAAEF90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20605D2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5" o:spid="_x0000_s1035" style="position:absolute;margin-left:220.35pt;margin-top:16.6pt;width:33.3pt;height:154.85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">
                <v:textbox>
                  <w:txbxContent>
                    <w:p w14:paraId="6C887015" w14:textId="02A6267A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  <w:p w14:paraId="580A4859" w14:textId="71686C91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7C7E5914" w14:textId="51835121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  <w:p w14:paraId="0F64688E" w14:textId="754B5E97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  <w:p w14:paraId="13279601" w14:textId="20A16EF4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  <w:p w14:paraId="14E787B7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A6FBEB2" w14:textId="2CAAEF90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oMath>
                      </m:oMathPara>
                    </w:p>
                    <w:p w14:paraId="020605D2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1565E1E6" wp14:editId="40FFCE88">
                <wp:simplePos x="0" y="0"/>
                <wp:positionH relativeFrom="column">
                  <wp:posOffset>3239135</wp:posOffset>
                </wp:positionH>
                <wp:positionV relativeFrom="paragraph">
                  <wp:posOffset>213995</wp:posOffset>
                </wp:positionV>
                <wp:extent cx="228600" cy="1863725"/>
                <wp:effectExtent l="20320" t="17780" r="17780" b="23495"/>
                <wp:wrapNone/>
                <wp:docPr id="20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8600" cy="1863725"/>
                        </a:xfrm>
                        <a:prstGeom prst="leftBrace">
                          <a:avLst>
                            <a:gd name="adj1" fmla="val 67940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495784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27" o:spid="_x0000_s1026" type="#_x0000_t87" style="position:absolute;margin-left:255.05pt;margin-top:16.85pt;width:18pt;height:146.75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28624F">
        <w:rPr>
          <w:noProof/>
        </w:rPr>
        <mc:AlternateContent>
          <mc:Choice Requires="wps">
            <w:drawing>
              <wp:anchor distT="0" distB="0" distL="114300" distR="114300" simplePos="0" relativeHeight="251763200" behindDoc="0" locked="0" layoutInCell="1" allowOverlap="1" wp14:anchorId="62B4E08C" wp14:editId="36681AB7">
                <wp:simplePos x="0" y="0"/>
                <wp:positionH relativeFrom="column">
                  <wp:posOffset>5296535</wp:posOffset>
                </wp:positionH>
                <wp:positionV relativeFrom="paragraph">
                  <wp:posOffset>236855</wp:posOffset>
                </wp:positionV>
                <wp:extent cx="233045" cy="1785620"/>
                <wp:effectExtent l="19685" t="17145" r="23495" b="16510"/>
                <wp:wrapNone/>
                <wp:docPr id="21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045" cy="1785620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D76044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28" o:spid="_x0000_s1026" type="#_x0000_t88" style="position:absolute;margin-left:417.05pt;margin-top:18.65pt;width:18.35pt;height:140.6pt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28624F">
        <w:rPr>
          <w:noProof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040AF52B" wp14:editId="0ADC13BE">
                <wp:simplePos x="0" y="0"/>
                <wp:positionH relativeFrom="column">
                  <wp:posOffset>3467735</wp:posOffset>
                </wp:positionH>
                <wp:positionV relativeFrom="paragraph">
                  <wp:posOffset>142240</wp:posOffset>
                </wp:positionV>
                <wp:extent cx="1768475" cy="327660"/>
                <wp:effectExtent l="10160" t="8255" r="12065" b="6985"/>
                <wp:wrapNone/>
                <wp:docPr id="18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847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4FC65" w14:textId="28EBB92D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218A3452" w14:textId="1AF3B650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62D94D7" w14:textId="4E06029B" w:rsidR="0028624F" w:rsidRDefault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7" o:spid="_x0000_s1036" style="position:absolute;margin-left:273.05pt;margin-top:11.2pt;width:139.25pt;height:25.8pt;z-index: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">
                <v:textbox>
                  <w:txbxContent>
                    <w:p w14:paraId="7924FC65" w14:textId="28EBB92D" w:rsid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>
                        <w:t>,</w:t>
                      </w:r>
                      <w:r w:rsidR="0028624F"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218A3452" w14:textId="1AF3B650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662D94D7" w14:textId="4E06029B" w:rsidR="0028624F" w:rsidRDefault="0028624F"/>
                  </w:txbxContent>
                </v:textbox>
              </v:rect>
            </w:pict>
          </mc:Fallback>
        </mc:AlternateContent>
      </w:r>
    </w:p>
    <w:p w14:paraId="4723DB9D" w14:textId="39A28202" w:rsidR="0028624F" w:rsidRDefault="00DD065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21888" behindDoc="0" locked="0" layoutInCell="1" allowOverlap="1" wp14:anchorId="040AF52B" wp14:editId="67C6DFBC">
                <wp:simplePos x="0" y="0"/>
                <wp:positionH relativeFrom="column">
                  <wp:posOffset>5613400</wp:posOffset>
                </wp:positionH>
                <wp:positionV relativeFrom="paragraph">
                  <wp:posOffset>140335</wp:posOffset>
                </wp:positionV>
                <wp:extent cx="1314450" cy="1155700"/>
                <wp:effectExtent l="0" t="0" r="19050" b="2540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445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79F0CA" w14:textId="5AFF071C" w:rsidR="0028624F" w:rsidRP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</m:e>
                              </m:nary>
                            </m:oMath>
                            <w:r w:rsidR="004E1D3A">
                              <w:t>+</w:t>
                            </w:r>
                            <w:r w:rsidR="00AD7241"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)</m:t>
                                  </m:r>
                                </m:sup>
                              </m:sSubSup>
                            </m:oMath>
                          </w:p>
                          <w:p w14:paraId="6BCF1D7E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b=1,2,⋯, B. </m:t>
                                </m:r>
                              </m:oMath>
                            </m:oMathPara>
                          </w:p>
                          <w:p w14:paraId="5C51D77D" w14:textId="5C70BB52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i=1,2,⋯,n</m:t>
                                </m:r>
                              </m:oMath>
                            </m:oMathPara>
                          </w:p>
                          <w:p w14:paraId="2CCB63DD" w14:textId="77777777" w:rsidR="0028624F" w:rsidRDefault="0028624F" w:rsidP="0028624F"/>
                          <w:p w14:paraId="193B0BBA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13" o:spid="_x0000_s1037" style="position:absolute;margin-left:442pt;margin-top:11.05pt;width:103.5pt;height:91pt;z-index:25162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">
                <v:textbox>
                  <w:txbxContent>
                    <w:p w14:paraId="2879F0CA" w14:textId="5AFF071C" w:rsidR="0028624F" w:rsidRP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nary>
                      </m:oMath>
                      <w:r w:rsidR="004E1D3A">
                        <w:t>+</w:t>
                      </w:r>
                      <w:r w:rsidR="00AD7241"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</m:oMath>
                    </w:p>
                    <w:p w14:paraId="6BCF1D7E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b=1,2,⋯, B. </m:t>
                          </m:r>
                        </m:oMath>
                      </m:oMathPara>
                    </w:p>
                    <w:p w14:paraId="5C51D77D" w14:textId="5C70BB52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i=1,2,⋯,n</m:t>
                          </m:r>
                        </m:oMath>
                      </m:oMathPara>
                    </w:p>
                    <w:p w14:paraId="2CCB63DD" w14:textId="77777777" w:rsidR="0028624F" w:rsidRDefault="0028624F" w:rsidP="0028624F"/>
                    <w:p w14:paraId="193B0BBA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A61B37">
        <w:rPr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B2A8B9F" wp14:editId="2E1F6B48">
                <wp:simplePos x="0" y="0"/>
                <wp:positionH relativeFrom="column">
                  <wp:posOffset>768350</wp:posOffset>
                </wp:positionH>
                <wp:positionV relativeFrom="paragraph">
                  <wp:posOffset>140335</wp:posOffset>
                </wp:positionV>
                <wp:extent cx="222250" cy="0"/>
                <wp:effectExtent l="0" t="76200" r="25400" b="76200"/>
                <wp:wrapNone/>
                <wp:docPr id="47734019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250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A9344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0.5pt;margin-top:11.05pt;width:17.5pt;height:0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" strokecolor="#ed7d31 [3205]" strokeweight="2.25pt">
                <v:stroke endarrow="block" joinstyle="miter"/>
              </v:shape>
            </w:pict>
          </mc:Fallback>
        </mc:AlternateContent>
      </w:r>
    </w:p>
    <w:p w14:paraId="7061B193" w14:textId="554B0242" w:rsidR="0028624F" w:rsidRDefault="00DD065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040AF52B" wp14:editId="2F1347BC">
                <wp:simplePos x="0" y="0"/>
                <wp:positionH relativeFrom="column">
                  <wp:posOffset>3521075</wp:posOffset>
                </wp:positionH>
                <wp:positionV relativeFrom="paragraph">
                  <wp:posOffset>81915</wp:posOffset>
                </wp:positionV>
                <wp:extent cx="1732280" cy="327660"/>
                <wp:effectExtent l="0" t="0" r="20320" b="15240"/>
                <wp:wrapNone/>
                <wp:docPr id="1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28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758DF" w14:textId="238CBDB3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25790EB2" w14:textId="77777777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30359888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8" o:spid="_x0000_s1038" style="position:absolute;margin-left:277.25pt;margin-top:6.45pt;width:136.4pt;height:25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">
                <v:textbox>
                  <w:txbxContent>
                    <w:p w14:paraId="09D758DF" w14:textId="238CBDB3" w:rsid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>
                        <w:t>,</w:t>
                      </w:r>
                      <w:r w:rsidR="0028624F"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25790EB2" w14:textId="77777777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30359888" w14:textId="77777777" w:rsidR="0028624F" w:rsidRDefault="0028624F" w:rsidP="0028624F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0D4CEEBB" wp14:editId="4494B41D">
                <wp:simplePos x="0" y="0"/>
                <wp:positionH relativeFrom="column">
                  <wp:posOffset>1606550</wp:posOffset>
                </wp:positionH>
                <wp:positionV relativeFrom="paragraph">
                  <wp:posOffset>95885</wp:posOffset>
                </wp:positionV>
                <wp:extent cx="6350" cy="304800"/>
                <wp:effectExtent l="57150" t="19050" r="50800" b="38100"/>
                <wp:wrapNone/>
                <wp:docPr id="152040314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0480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06D280" id="Straight Arrow Connector 4" o:spid="_x0000_s1026" type="#_x0000_t32" style="position:absolute;margin-left:126.5pt;margin-top:7.55pt;width:.5pt;height:2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" strokecolor="#ed7d31 [3205]" strokeweight="2.25pt">
                <v:stroke endarrow="block" joinstyle="miter"/>
              </v:shape>
            </w:pict>
          </mc:Fallback>
        </mc:AlternateContent>
      </w:r>
    </w:p>
    <w:p w14:paraId="11EFF699" w14:textId="3AE62D92" w:rsidR="0028624F" w:rsidRDefault="00FE0290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575808" behindDoc="0" locked="0" layoutInCell="1" allowOverlap="1" wp14:anchorId="1C13F328" wp14:editId="2035EBB2">
                <wp:simplePos x="0" y="0"/>
                <wp:positionH relativeFrom="column">
                  <wp:posOffset>990600</wp:posOffset>
                </wp:positionH>
                <wp:positionV relativeFrom="paragraph">
                  <wp:posOffset>153035</wp:posOffset>
                </wp:positionV>
                <wp:extent cx="1498600" cy="444500"/>
                <wp:effectExtent l="0" t="0" r="25400" b="1270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86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3B6C90" w14:textId="26BC1216" w:rsid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4" o:spid="_x0000_s1039" style="position:absolute;margin-left:78pt;margin-top:12.05pt;width:118pt;height:35pt;z-index:25157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">
                <v:textbox>
                  <w:txbxContent>
                    <w:p w14:paraId="003B6C90" w14:textId="26BC1216" w:rsid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β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311084">
        <w:rPr>
          <w:noProof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722AA013" wp14:editId="50062927">
                <wp:simplePos x="0" y="0"/>
                <wp:positionH relativeFrom="column">
                  <wp:posOffset>6858000</wp:posOffset>
                </wp:positionH>
                <wp:positionV relativeFrom="paragraph">
                  <wp:posOffset>197485</wp:posOffset>
                </wp:positionV>
                <wp:extent cx="266700" cy="6350"/>
                <wp:effectExtent l="0" t="76200" r="0" b="88900"/>
                <wp:wrapNone/>
                <wp:docPr id="1032385243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63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4EB2DB" id="Straight Arrow Connector 6" o:spid="_x0000_s1026" type="#_x0000_t32" style="position:absolute;margin-left:540pt;margin-top:15.55pt;width:21pt;height:.5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" strokecolor="#ed7d31 [3205]" strokeweight="2.25pt">
                <v:stroke endarrow="block" joinstyle="miter"/>
              </v:shape>
            </w:pict>
          </mc:Fallback>
        </mc:AlternateContent>
      </w:r>
    </w:p>
    <w:p w14:paraId="09FAE7F8" w14:textId="7AD06E1A" w:rsidR="0028624F" w:rsidRPr="0028624F" w:rsidRDefault="0028624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4EA7A906" wp14:editId="51D2F042">
                <wp:simplePos x="0" y="0"/>
                <wp:positionH relativeFrom="column">
                  <wp:posOffset>3752215</wp:posOffset>
                </wp:positionH>
                <wp:positionV relativeFrom="paragraph">
                  <wp:posOffset>78105</wp:posOffset>
                </wp:positionV>
                <wp:extent cx="1139190" cy="241300"/>
                <wp:effectExtent l="0" t="635" r="4445" b="0"/>
                <wp:wrapNone/>
                <wp:docPr id="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19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F16C6" w14:textId="07AD98CC" w:rsid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⋯⋯⋯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7A906" id="Rectangle 12" o:spid="_x0000_s1040" style="position:absolute;margin-left:295.45pt;margin-top:6.15pt;width:89.7pt;height:19pt;z-index:25161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" stroked="f">
                <v:textbox>
                  <w:txbxContent>
                    <w:p w14:paraId="105F16C6" w14:textId="07AD98CC" w:rsid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⋯⋯⋯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040AF52B" wp14:editId="502F3249">
                <wp:simplePos x="0" y="0"/>
                <wp:positionH relativeFrom="column">
                  <wp:posOffset>3481705</wp:posOffset>
                </wp:positionH>
                <wp:positionV relativeFrom="paragraph">
                  <wp:posOffset>635635</wp:posOffset>
                </wp:positionV>
                <wp:extent cx="1768475" cy="327660"/>
                <wp:effectExtent l="5080" t="5715" r="7620" b="9525"/>
                <wp:wrapNone/>
                <wp:docPr id="5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847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31F6D" w14:textId="5D646473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42F96FAA" w14:textId="77777777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763DA924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10" o:spid="_x0000_s1041" style="position:absolute;margin-left:274.15pt;margin-top:50.05pt;width:139.25pt;height:25.8pt;z-index:25161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7N0GAIAACk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">
                <v:textbox>
                  <w:txbxContent>
                    <w:p w14:paraId="2EA31F6D" w14:textId="5D646473" w:rsid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</m:oMath>
                      <w:r w:rsidR="0028624F"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</m:oMath>
                      <w:r w:rsidR="0028624F">
                        <w:t>,</w:t>
                      </w:r>
                      <w:r w:rsidR="0028624F"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</m:oMath>
                      <w:r w:rsidR="0028624F"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42F96FAA" w14:textId="77777777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763DA924" w14:textId="77777777" w:rsidR="0028624F" w:rsidRDefault="0028624F" w:rsidP="0028624F"/>
                  </w:txbxContent>
                </v:textbox>
              </v:rect>
            </w:pict>
          </mc:Fallback>
        </mc:AlternateContent>
      </w:r>
    </w:p>
    <w:p w14:paraId="6B7FDBF1" w14:textId="4043A478" w:rsidR="003723DD" w:rsidRDefault="00CC211F">
      <w:r>
        <w:rPr>
          <w:noProof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1C13F328" wp14:editId="712017E5">
                <wp:simplePos x="0" y="0"/>
                <wp:positionH relativeFrom="column">
                  <wp:posOffset>717550</wp:posOffset>
                </wp:positionH>
                <wp:positionV relativeFrom="paragraph">
                  <wp:posOffset>267970</wp:posOffset>
                </wp:positionV>
                <wp:extent cx="1873250" cy="444500"/>
                <wp:effectExtent l="0" t="0" r="12700" b="1270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325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0AFDC" w14:textId="1C6B6FAC" w:rsid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-(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6" o:spid="_x0000_s1042" style="position:absolute;margin-left:56.5pt;margin-top:21.1pt;width:147.5pt;height:35pt;z-index: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">
                <v:textbox>
                  <w:txbxContent>
                    <w:p w14:paraId="66C0AFDC" w14:textId="1C6B6FAC" w:rsid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(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β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639A36BE" wp14:editId="0FD9BC6D">
                <wp:simplePos x="0" y="0"/>
                <wp:positionH relativeFrom="column">
                  <wp:posOffset>1638300</wp:posOffset>
                </wp:positionH>
                <wp:positionV relativeFrom="paragraph">
                  <wp:posOffset>33655</wp:posOffset>
                </wp:positionV>
                <wp:extent cx="0" cy="215265"/>
                <wp:effectExtent l="57150" t="0" r="57150" b="51435"/>
                <wp:wrapNone/>
                <wp:docPr id="530929090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526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5415C1" id="Straight Arrow Connector 3" o:spid="_x0000_s1026" type="#_x0000_t32" style="position:absolute;margin-left:129pt;margin-top:2.65pt;width:0;height:16.95pt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" strokecolor="#ed7d31 [3205]" strokeweight="2.25pt">
                <v:stroke endarrow="block" joinstyle="miter"/>
              </v:shape>
            </w:pict>
          </mc:Fallback>
        </mc:AlternateContent>
      </w:r>
    </w:p>
    <w:p w14:paraId="3F02C686" w14:textId="7E2DDB51" w:rsidR="004E022F" w:rsidRPr="004E022F" w:rsidRDefault="00DD065F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5B9AB23B" wp14:editId="5A28FE4C">
                <wp:simplePos x="0" y="0"/>
                <wp:positionH relativeFrom="column">
                  <wp:posOffset>2584450</wp:posOffset>
                </wp:positionH>
                <wp:positionV relativeFrom="paragraph">
                  <wp:posOffset>166370</wp:posOffset>
                </wp:positionV>
                <wp:extent cx="184150" cy="6350"/>
                <wp:effectExtent l="0" t="76200" r="6350" b="88900"/>
                <wp:wrapNone/>
                <wp:docPr id="613438020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150" cy="63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D19A8E" id="Straight Arrow Connector 5" o:spid="_x0000_s1026" type="#_x0000_t32" style="position:absolute;margin-left:203.5pt;margin-top:13.1pt;width:14.5pt;height:.5pt;flip:y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" strokecolor="#ed7d31 [3205]" strokeweight="2.25pt">
                <v:stroke endarrow="block" joinstyle="miter"/>
              </v:shape>
            </w:pict>
          </mc:Fallback>
        </mc:AlternateContent>
      </w:r>
    </w:p>
    <w:p w14:paraId="1AC0953B" w14:textId="0D8ED5D5" w:rsidR="004E022F" w:rsidRPr="004E022F" w:rsidRDefault="004E022F" w:rsidP="004E022F"/>
    <w:p w14:paraId="7F2D95E2" w14:textId="0C9E30E7" w:rsidR="004E022F" w:rsidRPr="004E022F" w:rsidRDefault="004E022F" w:rsidP="004E022F"/>
    <w:p w14:paraId="19DBC7BF" w14:textId="22035106" w:rsidR="004E022F" w:rsidRPr="004E022F" w:rsidRDefault="004E022F" w:rsidP="004E022F"/>
    <w:p w14:paraId="239A9BAD" w14:textId="77777777" w:rsidR="004E022F" w:rsidRPr="004E022F" w:rsidRDefault="004E022F" w:rsidP="004E022F"/>
    <w:p w14:paraId="731B64A8" w14:textId="77777777" w:rsidR="004E022F" w:rsidRDefault="004E022F" w:rsidP="004E022F"/>
    <w:p w14:paraId="5573C983" w14:textId="5606896B" w:rsidR="004E022F" w:rsidRDefault="004E022F" w:rsidP="004E022F">
      <w:pPr>
        <w:tabs>
          <w:tab w:val="left" w:pos="7180"/>
        </w:tabs>
      </w:pPr>
      <w:r>
        <w:tab/>
      </w:r>
    </w:p>
    <w:p w14:paraId="30BEEAB2" w14:textId="77777777" w:rsidR="004E022F" w:rsidRDefault="004E022F" w:rsidP="004E022F">
      <w:pPr>
        <w:tabs>
          <w:tab w:val="left" w:pos="7180"/>
        </w:tabs>
      </w:pPr>
    </w:p>
    <w:p w14:paraId="2446F734" w14:textId="77777777" w:rsidR="004E022F" w:rsidRDefault="004E022F" w:rsidP="004E022F">
      <w:pPr>
        <w:tabs>
          <w:tab w:val="left" w:pos="7180"/>
        </w:tabs>
      </w:pPr>
    </w:p>
    <w:p w14:paraId="2664B089" w14:textId="77777777" w:rsidR="004E022F" w:rsidRDefault="004E022F" w:rsidP="004E022F">
      <w:pPr>
        <w:tabs>
          <w:tab w:val="left" w:pos="7180"/>
        </w:tabs>
      </w:pPr>
    </w:p>
    <w:p w14:paraId="34698DB3" w14:textId="77777777" w:rsidR="004E022F" w:rsidRDefault="004E022F" w:rsidP="004E022F">
      <w:pPr>
        <w:tabs>
          <w:tab w:val="left" w:pos="7180"/>
        </w:tabs>
      </w:pPr>
    </w:p>
    <w:p w14:paraId="2299CD03" w14:textId="77777777" w:rsidR="004E022F" w:rsidRDefault="004E022F" w:rsidP="004E022F">
      <w:pPr>
        <w:tabs>
          <w:tab w:val="left" w:pos="7180"/>
        </w:tabs>
      </w:pPr>
    </w:p>
    <w:p w14:paraId="454DEBB4" w14:textId="44E4FD9D" w:rsidR="004E022F" w:rsidRPr="0028624F" w:rsidRDefault="004E022F" w:rsidP="004E022F">
      <w:pPr>
        <w:rPr>
          <w:color w:val="C00000"/>
        </w:rPr>
      </w:pPr>
    </w:p>
    <w:p w14:paraId="5958287D" w14:textId="0B7AB779" w:rsidR="004E022F" w:rsidRPr="0028624F" w:rsidRDefault="004E022F" w:rsidP="004E022F">
      <w:pPr>
        <w:rPr>
          <w:color w:val="C00000"/>
        </w:rPr>
      </w:pPr>
    </w:p>
    <w:p w14:paraId="261623EB" w14:textId="2F040070" w:rsidR="004E022F" w:rsidRPr="0028624F" w:rsidRDefault="004F4F3A" w:rsidP="004E022F">
      <w:pPr>
        <w:rPr>
          <w:color w:val="C00000"/>
        </w:rPr>
      </w:pP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67BBCA" wp14:editId="66B14DAD">
                <wp:simplePos x="0" y="0"/>
                <wp:positionH relativeFrom="column">
                  <wp:posOffset>6324600</wp:posOffset>
                </wp:positionH>
                <wp:positionV relativeFrom="paragraph">
                  <wp:posOffset>267335</wp:posOffset>
                </wp:positionV>
                <wp:extent cx="1612900" cy="425450"/>
                <wp:effectExtent l="0" t="0" r="25400" b="12700"/>
                <wp:wrapNone/>
                <wp:docPr id="159918605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29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1103D" w14:textId="6B8E19A3" w:rsidR="004E022F" w:rsidRDefault="004E022F" w:rsidP="004F4F3A">
                            <w:pPr>
                              <w:jc w:val="center"/>
                            </w:pPr>
                            <w:r w:rsidRPr="0028624F">
                              <w:rPr>
                                <w:color w:val="C00000"/>
                              </w:rPr>
                              <w:t xml:space="preserve">Bootstrap </w:t>
                            </w:r>
                            <w:r w:rsidR="004F4F3A">
                              <w:rPr>
                                <w:color w:val="C00000"/>
                              </w:rPr>
                              <w:t>Regression Coeffici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7BBCA" id="_x0000_s1043" style="position:absolute;margin-left:498pt;margin-top:21.05pt;width:127pt;height:33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" strokecolor="#c00000">
                <v:textbox>
                  <w:txbxContent>
                    <w:p w14:paraId="7FD1103D" w14:textId="6B8E19A3" w:rsidR="004E022F" w:rsidRDefault="004E022F" w:rsidP="004F4F3A">
                      <w:pPr>
                        <w:jc w:val="center"/>
                      </w:pPr>
                      <w:r w:rsidRPr="0028624F">
                        <w:rPr>
                          <w:color w:val="C00000"/>
                        </w:rPr>
                        <w:t xml:space="preserve">Bootstrap </w:t>
                      </w:r>
                      <w:r w:rsidR="004F4F3A">
                        <w:rPr>
                          <w:color w:val="C00000"/>
                        </w:rPr>
                        <w:t>Regression Coefficients</w:t>
                      </w:r>
                    </w:p>
                  </w:txbxContent>
                </v:textbox>
              </v:rect>
            </w:pict>
          </mc:Fallback>
        </mc:AlternateContent>
      </w:r>
      <w:r w:rsidR="007718D9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CDE50C" wp14:editId="05044161">
                <wp:simplePos x="0" y="0"/>
                <wp:positionH relativeFrom="column">
                  <wp:posOffset>4794251</wp:posOffset>
                </wp:positionH>
                <wp:positionV relativeFrom="paragraph">
                  <wp:posOffset>273685</wp:posOffset>
                </wp:positionV>
                <wp:extent cx="1047750" cy="335915"/>
                <wp:effectExtent l="0" t="0" r="19050" b="26035"/>
                <wp:wrapNone/>
                <wp:docPr id="139035526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446B4" w14:textId="270BC185" w:rsidR="004E022F" w:rsidRPr="0028624F" w:rsidRDefault="003D4B2E" w:rsidP="004E022F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ootstrap SL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CDE50C" id="_x0000_s1044" style="position:absolute;margin-left:377.5pt;margin-top:21.55pt;width:82.5pt;height:26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" strokecolor="#c00000">
                <v:textbox>
                  <w:txbxContent>
                    <w:p w14:paraId="58A446B4" w14:textId="270BC185" w:rsidR="004E022F" w:rsidRPr="0028624F" w:rsidRDefault="003D4B2E" w:rsidP="004E022F">
                      <w:pPr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ootstrap SLR</w:t>
                      </w:r>
                    </w:p>
                  </w:txbxContent>
                </v:textbox>
              </v:rect>
            </w:pict>
          </mc:Fallback>
        </mc:AlternateContent>
      </w:r>
      <w:r w:rsidR="00057DFC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1BE120" wp14:editId="75531762">
                <wp:simplePos x="0" y="0"/>
                <wp:positionH relativeFrom="margin">
                  <wp:posOffset>-120650</wp:posOffset>
                </wp:positionH>
                <wp:positionV relativeFrom="paragraph">
                  <wp:posOffset>292735</wp:posOffset>
                </wp:positionV>
                <wp:extent cx="1365250" cy="335915"/>
                <wp:effectExtent l="0" t="0" r="25400" b="26035"/>
                <wp:wrapNone/>
                <wp:docPr id="192150322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525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35EE4" w14:textId="2B88F8D0" w:rsidR="004E022F" w:rsidRPr="0028624F" w:rsidRDefault="004E022F" w:rsidP="004E022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Original Sample</w:t>
                            </w:r>
                            <w:r w:rsidR="009A268D">
                              <w:rPr>
                                <w:color w:val="C00000"/>
                              </w:rPr>
                              <w:t xml:space="preserve"> &amp;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1BE120" id="_x0000_s1045" style="position:absolute;margin-left:-9.5pt;margin-top:23.05pt;width:107.5pt;height:26.4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" strokecolor="#c00000">
                <v:textbox>
                  <w:txbxContent>
                    <w:p w14:paraId="2BB35EE4" w14:textId="2B88F8D0" w:rsidR="004E022F" w:rsidRPr="0028624F" w:rsidRDefault="004E022F" w:rsidP="004E022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Original Sample</w:t>
                      </w:r>
                      <w:r w:rsidR="009A268D">
                        <w:rPr>
                          <w:color w:val="C00000"/>
                        </w:rPr>
                        <w:t xml:space="preserve"> &amp; I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6CC66A" w14:textId="0175F16E" w:rsidR="004E022F" w:rsidRDefault="00BC17DD" w:rsidP="004E022F"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4AFAB56" wp14:editId="3F4DB8ED">
                <wp:simplePos x="0" y="0"/>
                <wp:positionH relativeFrom="column">
                  <wp:posOffset>2533650</wp:posOffset>
                </wp:positionH>
                <wp:positionV relativeFrom="paragraph">
                  <wp:posOffset>6985</wp:posOffset>
                </wp:positionV>
                <wp:extent cx="1657350" cy="314960"/>
                <wp:effectExtent l="0" t="0" r="19050" b="27940"/>
                <wp:wrapNone/>
                <wp:docPr id="2068880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350" cy="31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10831" w14:textId="215595DC" w:rsidR="004E022F" w:rsidRPr="0028624F" w:rsidRDefault="00BC17DD" w:rsidP="00057DFC">
                            <w:pPr>
                              <w:jc w:val="center"/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-</w:t>
                            </w:r>
                            <w:proofErr w:type="spellStart"/>
                            <w:r>
                              <w:rPr>
                                <w:color w:val="C0000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color w:val="C00000"/>
                              </w:rPr>
                              <w:t xml:space="preserve"> </w:t>
                            </w:r>
                            <w:r w:rsidR="004E022F" w:rsidRPr="0028624F">
                              <w:rPr>
                                <w:color w:val="C00000"/>
                              </w:rPr>
                              <w:t>Bootstrap</w:t>
                            </w:r>
                            <w:r w:rsidR="00057DFC">
                              <w:rPr>
                                <w:color w:val="C00000"/>
                              </w:rPr>
                              <w:t xml:space="preserve"> 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AFAB56" id="_x0000_s1046" style="position:absolute;margin-left:199.5pt;margin-top:.55pt;width:130.5pt;height:24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" strokecolor="#c00000">
                <v:textbox>
                  <w:txbxContent>
                    <w:p w14:paraId="5C710831" w14:textId="215595DC" w:rsidR="004E022F" w:rsidRPr="0028624F" w:rsidRDefault="00BC17DD" w:rsidP="00057DFC">
                      <w:pPr>
                        <w:jc w:val="center"/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-</w:t>
                      </w:r>
                      <w:proofErr w:type="spellStart"/>
                      <w:r>
                        <w:rPr>
                          <w:color w:val="C00000"/>
                        </w:rPr>
                        <w:t>th</w:t>
                      </w:r>
                      <w:proofErr w:type="spellEnd"/>
                      <w:r>
                        <w:rPr>
                          <w:color w:val="C00000"/>
                        </w:rPr>
                        <w:t xml:space="preserve"> </w:t>
                      </w:r>
                      <w:r w:rsidR="004E022F" w:rsidRPr="0028624F">
                        <w:rPr>
                          <w:color w:val="C00000"/>
                        </w:rPr>
                        <w:t>Bootstrap</w:t>
                      </w:r>
                      <w:r w:rsidR="00057DFC">
                        <w:rPr>
                          <w:color w:val="C00000"/>
                        </w:rPr>
                        <w:t xml:space="preserve"> Sample</w:t>
                      </w:r>
                    </w:p>
                  </w:txbxContent>
                </v:textbox>
              </v:rect>
            </w:pict>
          </mc:Fallback>
        </mc:AlternateContent>
      </w:r>
      <w:r w:rsidR="005229B7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EF6AB4" wp14:editId="113E8C98">
                <wp:simplePos x="0" y="0"/>
                <wp:positionH relativeFrom="column">
                  <wp:posOffset>1474470</wp:posOffset>
                </wp:positionH>
                <wp:positionV relativeFrom="paragraph">
                  <wp:posOffset>6985</wp:posOffset>
                </wp:positionV>
                <wp:extent cx="932180" cy="335915"/>
                <wp:effectExtent l="0" t="0" r="20320" b="26035"/>
                <wp:wrapNone/>
                <wp:docPr id="84061569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218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6277D" w14:textId="6BAB4D7D" w:rsidR="004E022F" w:rsidRPr="0028624F" w:rsidRDefault="009A268D" w:rsidP="004E022F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ootstrap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EF6AB4" id="_x0000_s1047" style="position:absolute;margin-left:116.1pt;margin-top:.55pt;width:73.4pt;height:26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" strokecolor="#c00000">
                <v:textbox>
                  <w:txbxContent>
                    <w:p w14:paraId="6BC6277D" w14:textId="6BAB4D7D" w:rsidR="004E022F" w:rsidRPr="0028624F" w:rsidRDefault="009A268D" w:rsidP="004E022F">
                      <w:pPr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ootstrap ID</w:t>
                      </w:r>
                    </w:p>
                  </w:txbxContent>
                </v:textbox>
              </v:rect>
            </w:pict>
          </mc:Fallback>
        </mc:AlternateContent>
      </w:r>
    </w:p>
    <w:p w14:paraId="7A049464" w14:textId="20A33C22" w:rsidR="004E022F" w:rsidRDefault="00344628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2AAC321" wp14:editId="4DD219BD">
                <wp:simplePos x="0" y="0"/>
                <wp:positionH relativeFrom="column">
                  <wp:posOffset>652145</wp:posOffset>
                </wp:positionH>
                <wp:positionV relativeFrom="paragraph">
                  <wp:posOffset>267335</wp:posOffset>
                </wp:positionV>
                <wp:extent cx="422910" cy="1970405"/>
                <wp:effectExtent l="0" t="0" r="15240" b="10795"/>
                <wp:wrapNone/>
                <wp:docPr id="68811906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7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20AD6" w14:textId="7F5D6D9A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oMath>
                            </m:oMathPara>
                          </w:p>
                          <w:p w14:paraId="5A56838A" w14:textId="1F133B51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oMath>
                            </m:oMathPara>
                          </w:p>
                          <w:p w14:paraId="44013021" w14:textId="40C11F2B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oMath>
                            </m:oMathPara>
                          </w:p>
                          <w:p w14:paraId="7CA04A83" w14:textId="59AA8357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oMath>
                            </m:oMathPara>
                          </w:p>
                          <w:p w14:paraId="2C576C57" w14:textId="55642FD4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5</m:t>
                                </m:r>
                              </m:oMath>
                            </m:oMathPara>
                          </w:p>
                          <w:p w14:paraId="30E41D0C" w14:textId="315A8062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0B692AE2" w14:textId="16A7B7E7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AAC321" id="_x0000_s1048" style="position:absolute;margin-left:51.35pt;margin-top:21.05pt;width:33.3pt;height:155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">
                <v:textbox>
                  <w:txbxContent>
                    <w:p w14:paraId="45B20AD6" w14:textId="7F5D6D9A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oMath>
                      </m:oMathPara>
                    </w:p>
                    <w:p w14:paraId="5A56838A" w14:textId="1F133B51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oMath>
                      </m:oMathPara>
                    </w:p>
                    <w:p w14:paraId="44013021" w14:textId="40C11F2B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oMath>
                      </m:oMathPara>
                    </w:p>
                    <w:p w14:paraId="7CA04A83" w14:textId="59AA8357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oMath>
                      </m:oMathPara>
                    </w:p>
                    <w:p w14:paraId="2C576C57" w14:textId="55642FD4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oMath>
                      </m:oMathPara>
                    </w:p>
                    <w:p w14:paraId="30E41D0C" w14:textId="315A8062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0B692AE2" w14:textId="16A7B7E7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FF23EF" wp14:editId="500E2F27">
                <wp:simplePos x="0" y="0"/>
                <wp:positionH relativeFrom="column">
                  <wp:posOffset>6635750</wp:posOffset>
                </wp:positionH>
                <wp:positionV relativeFrom="paragraph">
                  <wp:posOffset>231140</wp:posOffset>
                </wp:positionV>
                <wp:extent cx="527050" cy="2038350"/>
                <wp:effectExtent l="0" t="0" r="25400" b="19050"/>
                <wp:wrapNone/>
                <wp:docPr id="41619900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16DDE" w14:textId="61A693E2" w:rsidR="004E022F" w:rsidRPr="00E76E53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40EC0C5" w14:textId="1929B6DE" w:rsidR="004E022F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38A1AA3" w14:textId="18E7AEDF" w:rsidR="004E022F" w:rsidRPr="00147794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71B5B68C" w14:textId="5119C850" w:rsidR="00147794" w:rsidRDefault="00000000" w:rsidP="00147794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4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7DA825E" w14:textId="115DAFE7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5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692A598" w14:textId="77777777" w:rsidR="004F4F3A" w:rsidRPr="004F4F3A" w:rsidRDefault="004F4F3A" w:rsidP="004F4F3A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⋮</m:t>
                                </m:r>
                              </m:oMath>
                            </m:oMathPara>
                          </w:p>
                          <w:p w14:paraId="7D452399" w14:textId="679E7F9D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6094F708" w14:textId="77777777" w:rsidR="004F4F3A" w:rsidRDefault="004F4F3A" w:rsidP="004E022F"/>
                          <w:p w14:paraId="20C694BF" w14:textId="77777777" w:rsidR="004F4F3A" w:rsidRDefault="004F4F3A" w:rsidP="004E0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FF23EF" id="_x0000_s1049" style="position:absolute;margin-left:522.5pt;margin-top:18.2pt;width:41.5pt;height:160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">
                <v:textbox>
                  <w:txbxContent>
                    <w:p w14:paraId="79716DDE" w14:textId="61A693E2" w:rsidR="004E022F" w:rsidRPr="00E76E53" w:rsidRDefault="00000000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</m:oMath>
                      </m:oMathPara>
                    </w:p>
                    <w:p w14:paraId="440EC0C5" w14:textId="1929B6DE" w:rsidR="004E022F" w:rsidRDefault="00000000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</m:oMath>
                      </m:oMathPara>
                    </w:p>
                    <w:p w14:paraId="438A1AA3" w14:textId="18E7AEDF" w:rsidR="004E022F" w:rsidRPr="00147794" w:rsidRDefault="00000000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3)</m:t>
                              </m:r>
                            </m:sup>
                          </m:sSup>
                        </m:oMath>
                      </m:oMathPara>
                    </w:p>
                    <w:p w14:paraId="71B5B68C" w14:textId="5119C850" w:rsidR="00147794" w:rsidRDefault="00000000" w:rsidP="00147794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4)</m:t>
                              </m:r>
                            </m:sup>
                          </m:sSup>
                        </m:oMath>
                      </m:oMathPara>
                    </w:p>
                    <w:p w14:paraId="27DA825E" w14:textId="115DAFE7" w:rsidR="004F4F3A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5)</m:t>
                              </m:r>
                            </m:sup>
                          </m:sSup>
                        </m:oMath>
                      </m:oMathPara>
                    </w:p>
                    <w:p w14:paraId="4692A598" w14:textId="77777777" w:rsidR="004F4F3A" w:rsidRPr="004F4F3A" w:rsidRDefault="004F4F3A" w:rsidP="004F4F3A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oMath>
                      </m:oMathPara>
                    </w:p>
                    <w:p w14:paraId="7D452399" w14:textId="679E7F9D" w:rsidR="004F4F3A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p>
                        </m:oMath>
                      </m:oMathPara>
                    </w:p>
                    <w:p w14:paraId="6094F708" w14:textId="77777777" w:rsidR="004F4F3A" w:rsidRDefault="004F4F3A" w:rsidP="004E022F"/>
                    <w:p w14:paraId="20C694BF" w14:textId="77777777" w:rsidR="004F4F3A" w:rsidRDefault="004F4F3A" w:rsidP="004E022F"/>
                  </w:txbxContent>
                </v:textbox>
              </v:rect>
            </w:pict>
          </mc:Fallback>
        </mc:AlternateContent>
      </w:r>
      <w:r w:rsidR="004F4F3A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F2A7CE" wp14:editId="73FA0BC7">
                <wp:simplePos x="0" y="0"/>
                <wp:positionH relativeFrom="column">
                  <wp:posOffset>7289800</wp:posOffset>
                </wp:positionH>
                <wp:positionV relativeFrom="paragraph">
                  <wp:posOffset>229870</wp:posOffset>
                </wp:positionV>
                <wp:extent cx="527050" cy="2038350"/>
                <wp:effectExtent l="0" t="0" r="25400" b="19050"/>
                <wp:wrapNone/>
                <wp:docPr id="157775130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040CF" w14:textId="0E77FB0A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3962E19F" w14:textId="1411F260" w:rsidR="004F4F3A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5616BD81" w14:textId="753A9FDC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e>
                                    </m:d>
                                  </m:sup>
                                </m:sSup>
                              </m:oMath>
                            </m:oMathPara>
                          </w:p>
                          <w:p w14:paraId="09253368" w14:textId="3861131B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</m:e>
                                    </m:d>
                                  </m:sup>
                                </m:sSup>
                              </m:oMath>
                            </m:oMathPara>
                          </w:p>
                          <w:p w14:paraId="2B94FD9C" w14:textId="0E213282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5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176759E" w14:textId="77777777" w:rsidR="004F4F3A" w:rsidRPr="004F4F3A" w:rsidRDefault="004F4F3A" w:rsidP="004F4F3A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⋮</m:t>
                                </m:r>
                              </m:oMath>
                            </m:oMathPara>
                          </w:p>
                          <w:p w14:paraId="65D6BFB7" w14:textId="7AF03439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7A85AE69" w14:textId="77777777" w:rsidR="004F4F3A" w:rsidRDefault="004F4F3A" w:rsidP="004F4F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2A7CE" id="_x0000_s1050" style="position:absolute;margin-left:574pt;margin-top:18.1pt;width:41.5pt;height:160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">
                <v:textbox>
                  <w:txbxContent>
                    <w:p w14:paraId="2A9040CF" w14:textId="0E77FB0A" w:rsidR="004F4F3A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</m:oMath>
                      </m:oMathPara>
                    </w:p>
                    <w:p w14:paraId="3962E19F" w14:textId="1411F260" w:rsidR="004F4F3A" w:rsidRPr="00ED1BBD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</m:oMath>
                      </m:oMathPara>
                    </w:p>
                    <w:p w14:paraId="5616BD81" w14:textId="753A9FDC" w:rsidR="00ED1BBD" w:rsidRPr="00ED1BBD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e>
                              </m:d>
                            </m:sup>
                          </m:sSup>
                        </m:oMath>
                      </m:oMathPara>
                    </w:p>
                    <w:p w14:paraId="09253368" w14:textId="3861131B" w:rsidR="00ED1BBD" w:rsidRPr="00ED1BBD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e>
                              </m:d>
                            </m:sup>
                          </m:sSup>
                        </m:oMath>
                      </m:oMathPara>
                    </w:p>
                    <w:p w14:paraId="2B94FD9C" w14:textId="0E213282" w:rsidR="00ED1BBD" w:rsidRPr="00ED1BBD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5)</m:t>
                              </m:r>
                            </m:sup>
                          </m:sSup>
                        </m:oMath>
                      </m:oMathPara>
                    </w:p>
                    <w:p w14:paraId="2176759E" w14:textId="77777777" w:rsidR="004F4F3A" w:rsidRPr="004F4F3A" w:rsidRDefault="004F4F3A" w:rsidP="004F4F3A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oMath>
                      </m:oMathPara>
                    </w:p>
                    <w:p w14:paraId="65D6BFB7" w14:textId="7AF03439" w:rsidR="004F4F3A" w:rsidRDefault="00000000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p>
                        </m:oMath>
                      </m:oMathPara>
                    </w:p>
                    <w:p w14:paraId="7A85AE69" w14:textId="77777777" w:rsidR="004F4F3A" w:rsidRDefault="004F4F3A" w:rsidP="004F4F3A"/>
                  </w:txbxContent>
                </v:textbox>
              </v:rect>
            </w:pict>
          </mc:Fallback>
        </mc:AlternateContent>
      </w:r>
      <w:r w:rsidR="00FC70A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076BD0" wp14:editId="58425DBA">
                <wp:simplePos x="0" y="0"/>
                <wp:positionH relativeFrom="margin">
                  <wp:posOffset>3852545</wp:posOffset>
                </wp:positionH>
                <wp:positionV relativeFrom="paragraph">
                  <wp:posOffset>191135</wp:posOffset>
                </wp:positionV>
                <wp:extent cx="613410" cy="316865"/>
                <wp:effectExtent l="0" t="0" r="0" b="0"/>
                <wp:wrapNone/>
                <wp:docPr id="148153873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5EBFA" w14:textId="0FE92E05" w:rsidR="004E022F" w:rsidRDefault="00B211AC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1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076BD0" id="_x0000_s1051" style="position:absolute;margin-left:303.35pt;margin-top:15.05pt;width:48.3pt;height:24.9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" filled="f" stroked="f">
                <v:textbox>
                  <w:txbxContent>
                    <w:p w14:paraId="14F5EBFA" w14:textId="0FE92E05" w:rsidR="004E022F" w:rsidRDefault="00B211AC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1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22A16E" wp14:editId="547893E9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664210" cy="1966595"/>
                <wp:effectExtent l="0" t="0" r="21590" b="14605"/>
                <wp:wrapNone/>
                <wp:docPr id="115539257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2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DECF6" w14:textId="77777777" w:rsidR="004E022F" w:rsidRPr="0028624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6C586C89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748B570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B65524B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912E175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4603A04" w14:textId="77777777" w:rsidR="004E022F" w:rsidRPr="0028624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3A9E969A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104620A" w14:textId="77777777" w:rsidR="004E022F" w:rsidRDefault="004E022F" w:rsidP="004E0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22A16E" id="_x0000_s1052" style="position:absolute;margin-left:0;margin-top:21.05pt;width:52.3pt;height:154.8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">
                <v:textbox>
                  <w:txbxContent>
                    <w:p w14:paraId="565DECF6" w14:textId="77777777" w:rsidR="004E022F" w:rsidRPr="0028624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6C586C89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748B570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B65524B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912E175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4603A04" w14:textId="77777777" w:rsidR="004E022F" w:rsidRPr="0028624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3A9E969A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104620A" w14:textId="77777777" w:rsidR="004E022F" w:rsidRDefault="004E022F" w:rsidP="004E022F"/>
                  </w:txbxContent>
                </v:textbox>
                <w10:wrap anchorx="margin"/>
              </v:rect>
            </w:pict>
          </mc:Fallback>
        </mc:AlternateContent>
      </w:r>
      <w:r w:rsidR="00A619C6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F97154F" wp14:editId="0D9EAA71">
                <wp:simplePos x="0" y="0"/>
                <wp:positionH relativeFrom="margin">
                  <wp:posOffset>2876550</wp:posOffset>
                </wp:positionH>
                <wp:positionV relativeFrom="paragraph">
                  <wp:posOffset>153035</wp:posOffset>
                </wp:positionV>
                <wp:extent cx="806450" cy="2305050"/>
                <wp:effectExtent l="0" t="0" r="12700" b="19050"/>
                <wp:wrapNone/>
                <wp:docPr id="68740446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645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207DA" w14:textId="37D0DB94" w:rsidR="0020273C" w:rsidRPr="0028624F" w:rsidRDefault="0020273C" w:rsidP="0020273C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67AB81DA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6E2F281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B56ED9C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A66F612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7084BA6" w14:textId="77777777" w:rsidR="0020273C" w:rsidRPr="0028624F" w:rsidRDefault="0020273C" w:rsidP="00057DFC">
                            <w:pPr>
                              <w:pStyle w:val="NoSpacing"/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0A45F505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6C705D8" w14:textId="77777777" w:rsidR="0020273C" w:rsidRDefault="0020273C" w:rsidP="002027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7154F" id="_x0000_s1053" style="position:absolute;margin-left:226.5pt;margin-top:12.05pt;width:63.5pt;height:181.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">
                <v:textbox>
                  <w:txbxContent>
                    <w:p w14:paraId="065207DA" w14:textId="37D0DB94" w:rsidR="0020273C" w:rsidRPr="0028624F" w:rsidRDefault="0020273C" w:rsidP="0020273C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67AB81DA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6E2F281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B56ED9C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A66F612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7084BA6" w14:textId="77777777" w:rsidR="0020273C" w:rsidRPr="0028624F" w:rsidRDefault="0020273C" w:rsidP="00057DFC">
                      <w:pPr>
                        <w:pStyle w:val="NoSpacing"/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0A45F505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6C705D8" w14:textId="77777777" w:rsidR="0020273C" w:rsidRDefault="0020273C" w:rsidP="0020273C"/>
                  </w:txbxContent>
                </v:textbox>
                <w10:wrap anchorx="margin"/>
              </v:rect>
            </w:pict>
          </mc:Fallback>
        </mc:AlternateContent>
      </w:r>
    </w:p>
    <w:p w14:paraId="1CBDAFE6" w14:textId="5D33D416" w:rsidR="004E022F" w:rsidRDefault="00344628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8206A0D" wp14:editId="10A3C836">
                <wp:simplePos x="0" y="0"/>
                <wp:positionH relativeFrom="column">
                  <wp:posOffset>6153785</wp:posOffset>
                </wp:positionH>
                <wp:positionV relativeFrom="paragraph">
                  <wp:posOffset>74930</wp:posOffset>
                </wp:positionV>
                <wp:extent cx="145415" cy="1767205"/>
                <wp:effectExtent l="0" t="19050" r="26035" b="23495"/>
                <wp:wrapNone/>
                <wp:docPr id="410289657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5415" cy="1767205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31750" cmpd="sng">
                          <a:solidFill>
                            <a:srgbClr val="ED7D31">
                              <a:lumMod val="100000"/>
                              <a:lumOff val="0"/>
                            </a:srgb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0AA2DF" id="AutoShape 28" o:spid="_x0000_s1026" type="#_x0000_t88" style="position:absolute;margin-left:484.55pt;margin-top:5.9pt;width:11.45pt;height:139.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" adj="1135" filled="t" strokecolor="#ed7d31" strokeweight="2.5pt">
                <v:shadow color="#868686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0C6E24E" wp14:editId="2AEEF418">
                <wp:simplePos x="0" y="0"/>
                <wp:positionH relativeFrom="column">
                  <wp:posOffset>4622800</wp:posOffset>
                </wp:positionH>
                <wp:positionV relativeFrom="paragraph">
                  <wp:posOffset>6350</wp:posOffset>
                </wp:positionV>
                <wp:extent cx="1466215" cy="335915"/>
                <wp:effectExtent l="0" t="0" r="19685" b="26035"/>
                <wp:wrapNone/>
                <wp:docPr id="77837223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7A0F6" w14:textId="3775E311" w:rsidR="004E022F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C6E24E" id="_x0000_s1054" style="position:absolute;margin-left:364pt;margin-top:.5pt;width:115.45pt;height:26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">
                <v:textbox>
                  <w:txbxContent>
                    <w:p w14:paraId="4167A0F6" w14:textId="3775E311" w:rsidR="004E022F" w:rsidRDefault="00000000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CF0DA8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1CE25A5" wp14:editId="5D6E23A9">
                <wp:simplePos x="0" y="0"/>
                <wp:positionH relativeFrom="column">
                  <wp:posOffset>3841750</wp:posOffset>
                </wp:positionH>
                <wp:positionV relativeFrom="paragraph">
                  <wp:posOffset>165735</wp:posOffset>
                </wp:positionV>
                <wp:extent cx="666750" cy="6350"/>
                <wp:effectExtent l="0" t="76200" r="19050" b="88900"/>
                <wp:wrapNone/>
                <wp:docPr id="50295206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3DC19F" id="Straight Arrow Connector 3" o:spid="_x0000_s1026" type="#_x0000_t32" style="position:absolute;margin-left:302.5pt;margin-top:13.05pt;width:52.5pt;height:.5pt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" strokecolor="#ed7d31 [3205]" strokeweight="1.5pt">
                <v:stroke endarrow="block" joinstyle="miter"/>
              </v:shape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3A739A9" wp14:editId="70C136C2">
                <wp:simplePos x="0" y="0"/>
                <wp:positionH relativeFrom="column">
                  <wp:posOffset>1149985</wp:posOffset>
                </wp:positionH>
                <wp:positionV relativeFrom="paragraph">
                  <wp:posOffset>16510</wp:posOffset>
                </wp:positionV>
                <wp:extent cx="233045" cy="1785620"/>
                <wp:effectExtent l="19685" t="17145" r="23495" b="16510"/>
                <wp:wrapNone/>
                <wp:docPr id="62332384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045" cy="1785620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2790C" id="AutoShape 28" o:spid="_x0000_s1026" type="#_x0000_t88" style="position:absolute;margin-left:90.55pt;margin-top:1.3pt;width:18.35pt;height:140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0BA1CA" wp14:editId="6826EE94">
                <wp:simplePos x="0" y="0"/>
                <wp:positionH relativeFrom="column">
                  <wp:posOffset>1746250</wp:posOffset>
                </wp:positionH>
                <wp:positionV relativeFrom="paragraph">
                  <wp:posOffset>15875</wp:posOffset>
                </wp:positionV>
                <wp:extent cx="422910" cy="1966595"/>
                <wp:effectExtent l="10795" t="10160" r="13970" b="13970"/>
                <wp:wrapNone/>
                <wp:docPr id="179063724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6ADC9" w14:textId="10F43F7B" w:rsidR="009A268D" w:rsidRPr="0028624F" w:rsidRDefault="00000000" w:rsidP="009A268D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13D88A2A" w14:textId="4F3FE774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7C14C978" w14:textId="36B12937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81EBF05" w14:textId="5A3655B2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1088EA48" w14:textId="354A94B2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D2BA9AB" w14:textId="77777777" w:rsidR="009A268D" w:rsidRPr="0028624F" w:rsidRDefault="009A268D" w:rsidP="009A268D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CA7FC2B" w14:textId="2965C635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3DD713EF" w14:textId="77777777" w:rsidR="009A268D" w:rsidRDefault="009A268D" w:rsidP="009A268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0BA1CA" id="_x0000_s1055" style="position:absolute;margin-left:137.5pt;margin-top:1.25pt;width:33.3pt;height:154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">
                <v:textbox>
                  <w:txbxContent>
                    <w:p w14:paraId="3686ADC9" w14:textId="10F43F7B" w:rsidR="009A268D" w:rsidRPr="0028624F" w:rsidRDefault="00000000" w:rsidP="009A268D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13D88A2A" w14:textId="4F3FE774" w:rsidR="000A7A25" w:rsidRPr="0028624F" w:rsidRDefault="00000000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7C14C978" w14:textId="36B12937" w:rsidR="000A7A25" w:rsidRPr="0028624F" w:rsidRDefault="00000000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681EBF05" w14:textId="5A3655B2" w:rsidR="000A7A25" w:rsidRPr="0028624F" w:rsidRDefault="00000000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1088EA48" w14:textId="354A94B2" w:rsidR="000A7A25" w:rsidRPr="0028624F" w:rsidRDefault="00000000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6D2BA9AB" w14:textId="77777777" w:rsidR="009A268D" w:rsidRPr="0028624F" w:rsidRDefault="009A268D" w:rsidP="009A268D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CA7FC2B" w14:textId="2965C635" w:rsidR="000A7A25" w:rsidRPr="0028624F" w:rsidRDefault="00000000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3DD713EF" w14:textId="77777777" w:rsidR="009A268D" w:rsidRDefault="009A268D" w:rsidP="009A268D"/>
                  </w:txbxContent>
                </v:textbox>
              </v:rect>
            </w:pict>
          </mc:Fallback>
        </mc:AlternateContent>
      </w:r>
    </w:p>
    <w:p w14:paraId="3411CFDD" w14:textId="02714D4A" w:rsidR="004E022F" w:rsidRDefault="0093522E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568FB8" wp14:editId="7DDA19FB">
                <wp:simplePos x="0" y="0"/>
                <wp:positionH relativeFrom="margin">
                  <wp:posOffset>3837940</wp:posOffset>
                </wp:positionH>
                <wp:positionV relativeFrom="paragraph">
                  <wp:posOffset>74930</wp:posOffset>
                </wp:positionV>
                <wp:extent cx="613410" cy="316865"/>
                <wp:effectExtent l="0" t="0" r="0" b="0"/>
                <wp:wrapNone/>
                <wp:docPr id="61172887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288F1" w14:textId="3378610D" w:rsidR="0093522E" w:rsidRDefault="0093522E" w:rsidP="0093522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68FB8" id="_x0000_s1056" style="position:absolute;margin-left:302.2pt;margin-top:5.9pt;width:48.3pt;height:24.9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" filled="f" stroked="f">
                <v:textbox>
                  <w:txbxContent>
                    <w:p w14:paraId="373288F1" w14:textId="3378610D" w:rsidR="0093522E" w:rsidRDefault="0093522E" w:rsidP="0093522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2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C24EFE4" wp14:editId="02E9E408">
                <wp:simplePos x="0" y="0"/>
                <wp:positionH relativeFrom="column">
                  <wp:posOffset>4629150</wp:posOffset>
                </wp:positionH>
                <wp:positionV relativeFrom="paragraph">
                  <wp:posOffset>177165</wp:posOffset>
                </wp:positionV>
                <wp:extent cx="1466215" cy="335915"/>
                <wp:effectExtent l="0" t="0" r="19685" b="26035"/>
                <wp:wrapNone/>
                <wp:docPr id="52458307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59E08" w14:textId="448EDD43" w:rsidR="0093522E" w:rsidRDefault="00000000" w:rsidP="0093522E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24EFE4" id="_x0000_s1057" style="position:absolute;margin-left:364.5pt;margin-top:13.95pt;width:115.45pt;height:26.4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LNfFA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">
                <v:textbox>
                  <w:txbxContent>
                    <w:p w14:paraId="6A459E08" w14:textId="448EDD43" w:rsidR="0093522E" w:rsidRDefault="00000000" w:rsidP="0093522E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</w:p>
    <w:p w14:paraId="2A602BCD" w14:textId="5D47574E" w:rsidR="004E022F" w:rsidRDefault="0093522E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61DD176" wp14:editId="69059D87">
                <wp:simplePos x="0" y="0"/>
                <wp:positionH relativeFrom="margin">
                  <wp:posOffset>3825240</wp:posOffset>
                </wp:positionH>
                <wp:positionV relativeFrom="paragraph">
                  <wp:posOffset>245745</wp:posOffset>
                </wp:positionV>
                <wp:extent cx="613410" cy="316865"/>
                <wp:effectExtent l="0" t="0" r="0" b="0"/>
                <wp:wrapNone/>
                <wp:docPr id="80185314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FFFF9" w14:textId="636DEA7D" w:rsidR="0093522E" w:rsidRDefault="0093522E" w:rsidP="0093522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3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1DD176" id="_x0000_s1058" style="position:absolute;margin-left:301.2pt;margin-top:19.35pt;width:48.3pt;height:24.9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" filled="f" stroked="f">
                <v:textbox>
                  <w:txbxContent>
                    <w:p w14:paraId="2C2FFFF9" w14:textId="636DEA7D" w:rsidR="0093522E" w:rsidRDefault="0093522E" w:rsidP="0093522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3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34D6F4D" wp14:editId="25FEBBB1">
                <wp:simplePos x="0" y="0"/>
                <wp:positionH relativeFrom="column">
                  <wp:posOffset>3841750</wp:posOffset>
                </wp:positionH>
                <wp:positionV relativeFrom="paragraph">
                  <wp:posOffset>25400</wp:posOffset>
                </wp:positionV>
                <wp:extent cx="666750" cy="6350"/>
                <wp:effectExtent l="0" t="76200" r="19050" b="88900"/>
                <wp:wrapNone/>
                <wp:docPr id="191734718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789556" id="Straight Arrow Connector 3" o:spid="_x0000_s1026" type="#_x0000_t32" style="position:absolute;margin-left:302.5pt;margin-top:2pt;width:52.5pt;height:.5pt;flip:y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" strokecolor="#ed7d31" strokeweight="1.5pt">
                <v:stroke endarrow="block" joinstyle="miter"/>
              </v:shape>
            </w:pict>
          </mc:Fallback>
        </mc:AlternateContent>
      </w:r>
    </w:p>
    <w:p w14:paraId="467D1B22" w14:textId="53ECB999" w:rsidR="004E022F" w:rsidRPr="0028624F" w:rsidRDefault="00F402B6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0BFD36F" wp14:editId="14EEAEA2">
                <wp:simplePos x="0" y="0"/>
                <wp:positionH relativeFrom="column">
                  <wp:posOffset>2308225</wp:posOffset>
                </wp:positionH>
                <wp:positionV relativeFrom="paragraph">
                  <wp:posOffset>37465</wp:posOffset>
                </wp:positionV>
                <wp:extent cx="439420" cy="0"/>
                <wp:effectExtent l="22225" t="74930" r="33655" b="77470"/>
                <wp:wrapNone/>
                <wp:docPr id="663266535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9420" cy="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280AA5" id="AutoShape 26" o:spid="_x0000_s1026" type="#_x0000_t32" style="position:absolute;margin-left:181.75pt;margin-top:2.95pt;width:34.6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" strokecolor="#ed7d31 [3205]" strokeweight="2.5pt">
                <v:stroke endarrow="block"/>
                <v:shadow color="#868686"/>
              </v:shape>
            </w:pict>
          </mc:Fallback>
        </mc:AlternateContent>
      </w:r>
      <w:r w:rsidR="009E1711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031483E" wp14:editId="1BBE2D65">
                <wp:simplePos x="0" y="0"/>
                <wp:positionH relativeFrom="column">
                  <wp:posOffset>6388100</wp:posOffset>
                </wp:positionH>
                <wp:positionV relativeFrom="paragraph">
                  <wp:posOffset>78105</wp:posOffset>
                </wp:positionV>
                <wp:extent cx="198120" cy="8255"/>
                <wp:effectExtent l="17780" t="72390" r="31750" b="81280"/>
                <wp:wrapNone/>
                <wp:docPr id="163520873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" cy="825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rgbClr val="ED7D31">
                              <a:lumMod val="100000"/>
                              <a:lumOff val="0"/>
                            </a:srgb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ED8671" id="AutoShape 25" o:spid="_x0000_s1026" type="#_x0000_t32" style="position:absolute;margin-left:503pt;margin-top:6.15pt;width:15.6pt;height:.6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" strokecolor="#ed7d31" strokeweight="2.5pt">
                <v:stroke endarrow="block"/>
                <v:shadow color="#868686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0B9D69E" wp14:editId="5A4E6153">
                <wp:simplePos x="0" y="0"/>
                <wp:positionH relativeFrom="column">
                  <wp:posOffset>3873500</wp:posOffset>
                </wp:positionH>
                <wp:positionV relativeFrom="paragraph">
                  <wp:posOffset>177800</wp:posOffset>
                </wp:positionV>
                <wp:extent cx="666750" cy="6350"/>
                <wp:effectExtent l="0" t="76200" r="19050" b="88900"/>
                <wp:wrapNone/>
                <wp:docPr id="614633188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CAB518" id="Straight Arrow Connector 3" o:spid="_x0000_s1026" type="#_x0000_t32" style="position:absolute;margin-left:305pt;margin-top:14pt;width:52.5pt;height: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" strokecolor="#ed7d31" strokeweight="1.5pt">
                <v:stroke endarrow="block" joinstyle="miter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C236D67" wp14:editId="3DE5EF5C">
                <wp:simplePos x="0" y="0"/>
                <wp:positionH relativeFrom="column">
                  <wp:posOffset>4641850</wp:posOffset>
                </wp:positionH>
                <wp:positionV relativeFrom="paragraph">
                  <wp:posOffset>24765</wp:posOffset>
                </wp:positionV>
                <wp:extent cx="1466215" cy="335915"/>
                <wp:effectExtent l="0" t="0" r="19685" b="26035"/>
                <wp:wrapNone/>
                <wp:docPr id="60325792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E14BA" w14:textId="2A230DDC" w:rsidR="0093522E" w:rsidRDefault="00000000" w:rsidP="0093522E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236D67" id="_x0000_s1059" style="position:absolute;margin-left:365.5pt;margin-top:1.95pt;width:115.45pt;height:26.4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yhdFA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">
                <v:textbox>
                  <w:txbxContent>
                    <w:p w14:paraId="275E14BA" w14:textId="2A230DDC" w:rsidR="0093522E" w:rsidRDefault="00000000" w:rsidP="0093522E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3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3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139E08C" wp14:editId="23AF304E">
                <wp:simplePos x="0" y="0"/>
                <wp:positionH relativeFrom="column">
                  <wp:posOffset>1487805</wp:posOffset>
                </wp:positionH>
                <wp:positionV relativeFrom="paragraph">
                  <wp:posOffset>48260</wp:posOffset>
                </wp:positionV>
                <wp:extent cx="198120" cy="8255"/>
                <wp:effectExtent l="17780" t="72390" r="31750" b="81280"/>
                <wp:wrapNone/>
                <wp:docPr id="563389941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" cy="825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9150A9" id="AutoShape 25" o:spid="_x0000_s1026" type="#_x0000_t32" style="position:absolute;margin-left:117.15pt;margin-top:3.8pt;width:15.6pt;height: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" strokecolor="#ed7d31 [3205]" strokeweight="2.5pt">
                <v:stroke endarrow="block"/>
                <v:shadow color="#868686"/>
              </v:shape>
            </w:pict>
          </mc:Fallback>
        </mc:AlternateContent>
      </w:r>
    </w:p>
    <w:p w14:paraId="4886C204" w14:textId="5EF7838D" w:rsidR="004E022F" w:rsidRPr="0028624F" w:rsidRDefault="00190DBB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2D89D7A" wp14:editId="03D44798">
                <wp:simplePos x="0" y="0"/>
                <wp:positionH relativeFrom="column">
                  <wp:posOffset>3999865</wp:posOffset>
                </wp:positionH>
                <wp:positionV relativeFrom="paragraph">
                  <wp:posOffset>224155</wp:posOffset>
                </wp:positionV>
                <wp:extent cx="1139190" cy="241300"/>
                <wp:effectExtent l="0" t="0" r="3810" b="6350"/>
                <wp:wrapNone/>
                <wp:docPr id="200187265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19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B965F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⋯⋯⋯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D89D7A" id="_x0000_s1060" style="position:absolute;margin-left:314.95pt;margin-top:17.65pt;width:89.7pt;height:1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" stroked="f">
                <v:textbox>
                  <w:txbxContent>
                    <w:p w14:paraId="16AB965F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⋯⋯⋯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</w:p>
    <w:p w14:paraId="10C46004" w14:textId="326B5F20" w:rsidR="004E022F" w:rsidRDefault="00190DBB" w:rsidP="004E022F">
      <w:pPr>
        <w:tabs>
          <w:tab w:val="left" w:pos="71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91FCB25" wp14:editId="4A95F8FD">
                <wp:simplePos x="0" y="0"/>
                <wp:positionH relativeFrom="margin">
                  <wp:posOffset>3841750</wp:posOffset>
                </wp:positionH>
                <wp:positionV relativeFrom="paragraph">
                  <wp:posOffset>221615</wp:posOffset>
                </wp:positionV>
                <wp:extent cx="613410" cy="316865"/>
                <wp:effectExtent l="0" t="0" r="0" b="0"/>
                <wp:wrapNone/>
                <wp:docPr id="486270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19836" w14:textId="634C7249" w:rsidR="00190DBB" w:rsidRDefault="00190DBB" w:rsidP="00190DBB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1FCB25" id="_x0000_s1061" style="position:absolute;margin-left:302.5pt;margin-top:17.45pt;width:48.3pt;height:24.9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" filled="f" stroked="f">
                <v:textbox>
                  <w:txbxContent>
                    <w:p w14:paraId="08119836" w14:textId="634C7249" w:rsidR="00190DBB" w:rsidRDefault="00190DBB" w:rsidP="00190DBB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B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5840E1D" w14:textId="6AC76272" w:rsidR="004E022F" w:rsidRDefault="00190DBB" w:rsidP="004E022F">
      <w:pPr>
        <w:tabs>
          <w:tab w:val="left" w:pos="71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DC08DE4" wp14:editId="001C0A7A">
                <wp:simplePos x="0" y="0"/>
                <wp:positionH relativeFrom="column">
                  <wp:posOffset>4597400</wp:posOffset>
                </wp:positionH>
                <wp:positionV relativeFrom="paragraph">
                  <wp:posOffset>5715</wp:posOffset>
                </wp:positionV>
                <wp:extent cx="1466215" cy="335915"/>
                <wp:effectExtent l="0" t="0" r="19685" b="26035"/>
                <wp:wrapNone/>
                <wp:docPr id="146111885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68A0E" w14:textId="0A6AC42E" w:rsidR="00190DBB" w:rsidRDefault="00000000" w:rsidP="00190DBB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C08DE4" id="_x0000_s1062" style="position:absolute;margin-left:362pt;margin-top:.45pt;width:115.45pt;height:26.4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+q0FQ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">
                <v:textbox>
                  <w:txbxContent>
                    <w:p w14:paraId="05968A0E" w14:textId="0A6AC42E" w:rsidR="00190DBB" w:rsidRDefault="00000000" w:rsidP="00190DBB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8716254" wp14:editId="7B25920B">
                <wp:simplePos x="0" y="0"/>
                <wp:positionH relativeFrom="column">
                  <wp:posOffset>3860800</wp:posOffset>
                </wp:positionH>
                <wp:positionV relativeFrom="paragraph">
                  <wp:posOffset>164465</wp:posOffset>
                </wp:positionV>
                <wp:extent cx="666750" cy="6350"/>
                <wp:effectExtent l="0" t="76200" r="19050" b="88900"/>
                <wp:wrapNone/>
                <wp:docPr id="1830296661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F0ED40" id="Straight Arrow Connector 3" o:spid="_x0000_s1026" type="#_x0000_t32" style="position:absolute;margin-left:304pt;margin-top:12.95pt;width:52.5pt;height:.5pt;flip:y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" strokecolor="#ed7d31" strokeweight="1.5pt">
                <v:stroke endarrow="block" joinstyle="miter"/>
              </v:shape>
            </w:pict>
          </mc:Fallback>
        </mc:AlternateContent>
      </w:r>
    </w:p>
    <w:p w14:paraId="03669591" w14:textId="21DCF31C" w:rsidR="004E022F" w:rsidRDefault="004E022F" w:rsidP="004E022F">
      <w:pPr>
        <w:tabs>
          <w:tab w:val="left" w:pos="7180"/>
        </w:tabs>
      </w:pPr>
    </w:p>
    <w:p w14:paraId="2688906D" w14:textId="246079D9" w:rsidR="004E022F" w:rsidRDefault="004E022F" w:rsidP="004E022F">
      <w:pPr>
        <w:tabs>
          <w:tab w:val="left" w:pos="7180"/>
        </w:tabs>
      </w:pPr>
    </w:p>
    <w:p w14:paraId="66E00C09" w14:textId="77777777" w:rsidR="00C90764" w:rsidRDefault="00C90764" w:rsidP="004E022F">
      <w:pPr>
        <w:tabs>
          <w:tab w:val="left" w:pos="7180"/>
        </w:tabs>
      </w:pPr>
    </w:p>
    <w:p w14:paraId="58B112FB" w14:textId="77777777" w:rsidR="00C90764" w:rsidRDefault="00C90764" w:rsidP="004E022F">
      <w:pPr>
        <w:tabs>
          <w:tab w:val="left" w:pos="7180"/>
        </w:tabs>
      </w:pPr>
    </w:p>
    <w:p w14:paraId="4718C0EF" w14:textId="77777777" w:rsidR="00C90764" w:rsidRDefault="00C90764" w:rsidP="004E022F">
      <w:pPr>
        <w:tabs>
          <w:tab w:val="left" w:pos="7180"/>
        </w:tabs>
      </w:pPr>
    </w:p>
    <w:p w14:paraId="0FCE2FF2" w14:textId="77777777" w:rsidR="00C90764" w:rsidRDefault="00C90764" w:rsidP="004E022F">
      <w:pPr>
        <w:tabs>
          <w:tab w:val="left" w:pos="7180"/>
        </w:tabs>
      </w:pPr>
    </w:p>
    <w:p w14:paraId="75FF8F26" w14:textId="77777777" w:rsidR="00C90764" w:rsidRDefault="00C90764" w:rsidP="004E022F">
      <w:pPr>
        <w:tabs>
          <w:tab w:val="left" w:pos="7180"/>
        </w:tabs>
      </w:pPr>
    </w:p>
    <w:p w14:paraId="38C92322" w14:textId="7706D826" w:rsidR="00C90764" w:rsidRDefault="00C90764" w:rsidP="004E022F">
      <w:pPr>
        <w:tabs>
          <w:tab w:val="left" w:pos="7180"/>
        </w:tabs>
      </w:pPr>
    </w:p>
    <w:p w14:paraId="70E6BAF0" w14:textId="7F7C9EE1" w:rsidR="006A6F3B" w:rsidRDefault="006A6F3B" w:rsidP="004E022F">
      <w:pPr>
        <w:tabs>
          <w:tab w:val="left" w:pos="7180"/>
        </w:tabs>
      </w:pPr>
    </w:p>
    <w:p w14:paraId="68FFB1C2" w14:textId="1E454D0F" w:rsidR="001A2F4D" w:rsidRDefault="001A2F4D" w:rsidP="001A2F4D">
      <w:pPr>
        <w:pStyle w:val="NoSpacing"/>
        <w:jc w:val="center"/>
        <w:rPr>
          <w:color w:val="FF0000"/>
          <w:sz w:val="20"/>
          <w:szCs w:val="20"/>
        </w:rPr>
      </w:pPr>
    </w:p>
    <w:p w14:paraId="303A6E6D" w14:textId="05BBEDBE" w:rsidR="001A2F4D" w:rsidRDefault="005123DF" w:rsidP="001A2F4D">
      <w:pPr>
        <w:pStyle w:val="NoSpacing"/>
        <w:jc w:val="center"/>
        <w:rPr>
          <w:b/>
          <w:bCs/>
          <w:color w:val="0070C0"/>
          <w:sz w:val="28"/>
          <w:szCs w:val="28"/>
        </w:rPr>
      </w:pPr>
      <w:r w:rsidRPr="00885A86">
        <w:rPr>
          <w:b/>
          <w:bCs/>
          <w:color w:val="0070C0"/>
          <w:sz w:val="28"/>
          <w:szCs w:val="28"/>
        </w:rPr>
        <w:t xml:space="preserve">Linear Regression Modeling </w:t>
      </w:r>
      <w:r w:rsidR="00885A86" w:rsidRPr="00885A86">
        <w:rPr>
          <w:b/>
          <w:bCs/>
          <w:color w:val="0070C0"/>
          <w:sz w:val="28"/>
          <w:szCs w:val="28"/>
        </w:rPr>
        <w:t>and Implementation workflow</w:t>
      </w:r>
    </w:p>
    <w:p w14:paraId="69484AEE" w14:textId="77777777" w:rsidR="003A5FFE" w:rsidRPr="003A5FFE" w:rsidRDefault="003A5FFE" w:rsidP="001A2F4D">
      <w:pPr>
        <w:pStyle w:val="NoSpacing"/>
        <w:jc w:val="center"/>
        <w:rPr>
          <w:b/>
          <w:bCs/>
          <w:color w:val="FF0000"/>
          <w:sz w:val="16"/>
          <w:szCs w:val="16"/>
        </w:rPr>
      </w:pPr>
    </w:p>
    <w:p w14:paraId="218E686A" w14:textId="2CF165D6" w:rsidR="00C90764" w:rsidRDefault="00383DFA" w:rsidP="004E022F">
      <w:pPr>
        <w:tabs>
          <w:tab w:val="left" w:pos="71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1A69195A" wp14:editId="171CE0D0">
                <wp:simplePos x="0" y="0"/>
                <wp:positionH relativeFrom="column">
                  <wp:posOffset>2260600</wp:posOffset>
                </wp:positionH>
                <wp:positionV relativeFrom="paragraph">
                  <wp:posOffset>1929765</wp:posOffset>
                </wp:positionV>
                <wp:extent cx="3232150" cy="615950"/>
                <wp:effectExtent l="0" t="0" r="0" b="0"/>
                <wp:wrapNone/>
                <wp:docPr id="1938801256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215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819ACE" w14:textId="53ED0166" w:rsidR="007439DD" w:rsidRPr="00383DFA" w:rsidRDefault="003A5FFE" w:rsidP="007439D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</w:pPr>
                            <w:r w:rsidRPr="00383DFA"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>Variable</w:t>
                            </w:r>
                            <w:r w:rsidR="00383DFA" w:rsidRPr="00383DFA"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 xml:space="preserve"> list</w:t>
                            </w:r>
                            <w:r w:rsidRPr="00383DFA"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 xml:space="preserve"> MUST be </w:t>
                            </w:r>
                            <w:r w:rsidR="00383DFA" w:rsidRPr="00383DFA"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>identical</w:t>
                            </w:r>
                            <w:r w:rsidR="00383DFA">
                              <w:rPr>
                                <w:b/>
                                <w:bCs/>
                                <w:i/>
                                <w:iCs/>
                                <w:color w:val="C45911" w:themeColor="accent2" w:themeShade="BF"/>
                                <w:sz w:val="20"/>
                                <w:szCs w:val="20"/>
                              </w:rPr>
                              <w:t>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69195A" id="_x0000_s1063" style="position:absolute;margin-left:178pt;margin-top:151.95pt;width:254.5pt;height:48.5pt;z-index:251795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" filled="f" stroked="f" strokeweight="1pt">
                <v:textbox>
                  <w:txbxContent>
                    <w:p w14:paraId="25819ACE" w14:textId="53ED0166" w:rsidR="007439DD" w:rsidRPr="00383DFA" w:rsidRDefault="003A5FFE" w:rsidP="007439DD">
                      <w:pPr>
                        <w:jc w:val="center"/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</w:pPr>
                      <w:r w:rsidRPr="00383DFA"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  <w:t>Variable</w:t>
                      </w:r>
                      <w:r w:rsidR="00383DFA" w:rsidRPr="00383DFA"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  <w:t xml:space="preserve"> list</w:t>
                      </w:r>
                      <w:r w:rsidRPr="00383DFA"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  <w:t xml:space="preserve"> MUST be </w:t>
                      </w:r>
                      <w:r w:rsidR="00383DFA" w:rsidRPr="00383DFA"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  <w:t>identical</w:t>
                      </w:r>
                      <w:r w:rsidR="00383DFA">
                        <w:rPr>
                          <w:b/>
                          <w:bCs/>
                          <w:i/>
                          <w:iCs/>
                          <w:color w:val="C45911" w:themeColor="accent2" w:themeShade="BF"/>
                          <w:sz w:val="20"/>
                          <w:szCs w:val="20"/>
                        </w:rPr>
                        <w:t>!</w:t>
                      </w:r>
                    </w:p>
                  </w:txbxContent>
                </v:textbox>
              </v:rect>
            </w:pict>
          </mc:Fallback>
        </mc:AlternateContent>
      </w:r>
      <w:r w:rsidR="001E7FEF">
        <w:rPr>
          <w:noProof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2C12F4C1" wp14:editId="2AF57086">
                <wp:simplePos x="0" y="0"/>
                <wp:positionH relativeFrom="column">
                  <wp:posOffset>946150</wp:posOffset>
                </wp:positionH>
                <wp:positionV relativeFrom="paragraph">
                  <wp:posOffset>2086610</wp:posOffset>
                </wp:positionV>
                <wp:extent cx="6076950" cy="25400"/>
                <wp:effectExtent l="38100" t="76200" r="0" b="88900"/>
                <wp:wrapNone/>
                <wp:docPr id="291109337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76950" cy="2540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chemeClr val="accent2"/>
                          </a:solidFill>
                          <a:prstDash val="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D793F7" id="Straight Arrow Connector 25" o:spid="_x0000_s1026" type="#_x0000_t32" style="position:absolute;margin-left:74.5pt;margin-top:164.3pt;width:478.5pt;height:2pt;flip:y;z-index:25181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" strokecolor="#ed7d31 [3205]">
                <v:stroke dashstyle="dash" startarrow="block" endarrow="block" joinstyle="miter"/>
              </v:shape>
            </w:pict>
          </mc:Fallback>
        </mc:AlternateContent>
      </w:r>
      <w:r w:rsidR="001E7FEF">
        <w:rPr>
          <w:noProof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05F9C4FE" wp14:editId="2532E58A">
                <wp:simplePos x="0" y="0"/>
                <wp:positionH relativeFrom="column">
                  <wp:posOffset>533400</wp:posOffset>
                </wp:positionH>
                <wp:positionV relativeFrom="paragraph">
                  <wp:posOffset>1470660</wp:posOffset>
                </wp:positionV>
                <wp:extent cx="0" cy="374650"/>
                <wp:effectExtent l="76200" t="38100" r="95250" b="63500"/>
                <wp:wrapNone/>
                <wp:docPr id="1442508010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4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prstDash val="dash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32E37D" id="Straight Arrow Connector 23" o:spid="_x0000_s1026" type="#_x0000_t32" style="position:absolute;margin-left:42pt;margin-top:115.8pt;width:0;height:29.5pt;z-index:25181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" strokecolor="#ed7d31 [3205]" strokeweight=".5pt">
                <v:stroke dashstyle="dash" startarrow="block" endarrow="block" joinstyle="miter"/>
              </v:shape>
            </w:pict>
          </mc:Fallback>
        </mc:AlternateContent>
      </w:r>
      <w:r w:rsidR="009C2386">
        <w:rPr>
          <w:noProof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16194947" wp14:editId="09A1391B">
                <wp:simplePos x="0" y="0"/>
                <wp:positionH relativeFrom="column">
                  <wp:posOffset>50800</wp:posOffset>
                </wp:positionH>
                <wp:positionV relativeFrom="paragraph">
                  <wp:posOffset>1770380</wp:posOffset>
                </wp:positionV>
                <wp:extent cx="1143000" cy="615950"/>
                <wp:effectExtent l="0" t="0" r="0" b="0"/>
                <wp:wrapNone/>
                <wp:docPr id="1881626388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483567" w14:textId="77777777" w:rsidR="009C2386" w:rsidRPr="0086043C" w:rsidRDefault="009C2386" w:rsidP="009C2386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INPUT</w:t>
                            </w:r>
                          </w:p>
                          <w:p w14:paraId="04356612" w14:textId="77777777" w:rsidR="009C2386" w:rsidRPr="0086043C" w:rsidRDefault="009C2386" w:rsidP="009C2386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6194947" id="_x0000_s1064" style="position:absolute;margin-left:4pt;margin-top:139.4pt;width:90pt;height:48.5pt;z-index:251811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" filled="f" stroked="f" strokeweight="1pt">
                <v:textbox>
                  <w:txbxContent>
                    <w:p w14:paraId="03483567" w14:textId="77777777" w:rsidR="009C2386" w:rsidRPr="0086043C" w:rsidRDefault="009C2386" w:rsidP="009C2386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INPUT</w:t>
                      </w:r>
                    </w:p>
                    <w:p w14:paraId="04356612" w14:textId="77777777" w:rsidR="009C2386" w:rsidRPr="0086043C" w:rsidRDefault="009C2386" w:rsidP="009C2386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VARIABLES</w:t>
                      </w:r>
                    </w:p>
                  </w:txbxContent>
                </v:textbox>
              </v:rect>
            </w:pict>
          </mc:Fallback>
        </mc:AlternateContent>
      </w:r>
      <w:r w:rsidR="009C2386" w:rsidRPr="00CF3B65">
        <w:drawing>
          <wp:anchor distT="0" distB="0" distL="114300" distR="114300" simplePos="0" relativeHeight="251803136" behindDoc="0" locked="0" layoutInCell="1" allowOverlap="1" wp14:anchorId="4B6C338A" wp14:editId="2CB44419">
            <wp:simplePos x="0" y="0"/>
            <wp:positionH relativeFrom="column">
              <wp:posOffset>165100</wp:posOffset>
            </wp:positionH>
            <wp:positionV relativeFrom="paragraph">
              <wp:posOffset>1819910</wp:posOffset>
            </wp:positionV>
            <wp:extent cx="768350" cy="501650"/>
            <wp:effectExtent l="0" t="0" r="0" b="0"/>
            <wp:wrapNone/>
            <wp:docPr id="429011412" name="Picture 1" descr="A grey squar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011412" name="Picture 1" descr="A grey square with white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835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C2386">
        <w:rPr>
          <w:noProof/>
        </w:rPr>
        <mc:AlternateContent>
          <mc:Choice Requires="wps">
            <w:drawing>
              <wp:anchor distT="0" distB="0" distL="114300" distR="114300" simplePos="0" relativeHeight="251806208" behindDoc="0" locked="0" layoutInCell="1" allowOverlap="1" wp14:anchorId="002AB80A" wp14:editId="7A755949">
                <wp:simplePos x="0" y="0"/>
                <wp:positionH relativeFrom="column">
                  <wp:posOffset>260350</wp:posOffset>
                </wp:positionH>
                <wp:positionV relativeFrom="paragraph">
                  <wp:posOffset>568960</wp:posOffset>
                </wp:positionV>
                <wp:extent cx="1143000" cy="615950"/>
                <wp:effectExtent l="0" t="0" r="0" b="0"/>
                <wp:wrapNone/>
                <wp:docPr id="1255603030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B1C852" w14:textId="62163E9B" w:rsidR="00987762" w:rsidRPr="0086043C" w:rsidRDefault="0086043C" w:rsidP="009877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INPUT</w:t>
                            </w:r>
                          </w:p>
                          <w:p w14:paraId="48D3A64D" w14:textId="2CDE9EF2" w:rsidR="00301020" w:rsidRPr="0086043C" w:rsidRDefault="0086043C" w:rsidP="00987762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2AB80A" id="_x0000_s1065" style="position:absolute;margin-left:20.5pt;margin-top:44.8pt;width:90pt;height:48.5pt;z-index:251806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" filled="f" stroked="f" strokeweight="1pt">
                <v:textbox>
                  <w:txbxContent>
                    <w:p w14:paraId="71B1C852" w14:textId="62163E9B" w:rsidR="00987762" w:rsidRPr="0086043C" w:rsidRDefault="0086043C" w:rsidP="00987762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INPUT</w:t>
                      </w:r>
                    </w:p>
                    <w:p w14:paraId="48D3A64D" w14:textId="2CDE9EF2" w:rsidR="00301020" w:rsidRPr="0086043C" w:rsidRDefault="0086043C" w:rsidP="00987762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VARIABLES</w:t>
                      </w:r>
                    </w:p>
                  </w:txbxContent>
                </v:textbox>
              </v:rect>
            </w:pict>
          </mc:Fallback>
        </mc:AlternateContent>
      </w:r>
      <w:r w:rsidR="009C2386" w:rsidRPr="00987762">
        <w:drawing>
          <wp:anchor distT="0" distB="0" distL="114300" distR="114300" simplePos="0" relativeHeight="251805184" behindDoc="0" locked="0" layoutInCell="1" allowOverlap="1" wp14:anchorId="3DE3735E" wp14:editId="7749D750">
            <wp:simplePos x="0" y="0"/>
            <wp:positionH relativeFrom="column">
              <wp:posOffset>438150</wp:posOffset>
            </wp:positionH>
            <wp:positionV relativeFrom="paragraph">
              <wp:posOffset>2010410</wp:posOffset>
            </wp:positionV>
            <wp:extent cx="425450" cy="171450"/>
            <wp:effectExtent l="0" t="0" r="0" b="0"/>
            <wp:wrapNone/>
            <wp:docPr id="472270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70585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9C2386">
        <w:rPr>
          <w:noProof/>
        </w:rPr>
        <mc:AlternateContent>
          <mc:Choice Requires="wps">
            <w:drawing>
              <wp:anchor distT="0" distB="0" distL="114300" distR="114300" simplePos="0" relativeHeight="251809280" behindDoc="0" locked="0" layoutInCell="1" allowOverlap="1" wp14:anchorId="6C1BD563" wp14:editId="29531897">
                <wp:simplePos x="0" y="0"/>
                <wp:positionH relativeFrom="column">
                  <wp:posOffset>6902450</wp:posOffset>
                </wp:positionH>
                <wp:positionV relativeFrom="paragraph">
                  <wp:posOffset>1764030</wp:posOffset>
                </wp:positionV>
                <wp:extent cx="1143000" cy="615950"/>
                <wp:effectExtent l="0" t="0" r="0" b="0"/>
                <wp:wrapNone/>
                <wp:docPr id="1900582146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85C966" w14:textId="77777777" w:rsidR="009C2386" w:rsidRPr="0086043C" w:rsidRDefault="009C2386" w:rsidP="009C2386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INPUT</w:t>
                            </w:r>
                          </w:p>
                          <w:p w14:paraId="798C5765" w14:textId="77777777" w:rsidR="009C2386" w:rsidRPr="0086043C" w:rsidRDefault="009C2386" w:rsidP="009C2386">
                            <w:pPr>
                              <w:pStyle w:val="NoSpacing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86043C">
                              <w:rPr>
                                <w:b/>
                                <w:bCs/>
                                <w:color w:val="FFFFFF" w:themeColor="background1"/>
                                <w:sz w:val="18"/>
                                <w:szCs w:val="18"/>
                              </w:rPr>
                              <w:t>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1BD563" id="_x0000_s1066" style="position:absolute;margin-left:543.5pt;margin-top:138.9pt;width:90pt;height:48.5pt;z-index:251809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" filled="f" stroked="f" strokeweight="1pt">
                <v:textbox>
                  <w:txbxContent>
                    <w:p w14:paraId="7A85C966" w14:textId="77777777" w:rsidR="009C2386" w:rsidRPr="0086043C" w:rsidRDefault="009C2386" w:rsidP="009C2386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INPUT</w:t>
                      </w:r>
                    </w:p>
                    <w:p w14:paraId="798C5765" w14:textId="77777777" w:rsidR="009C2386" w:rsidRPr="0086043C" w:rsidRDefault="009C2386" w:rsidP="009C2386">
                      <w:pPr>
                        <w:pStyle w:val="NoSpacing"/>
                        <w:jc w:val="center"/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</w:pPr>
                      <w:r w:rsidRPr="0086043C">
                        <w:rPr>
                          <w:b/>
                          <w:bCs/>
                          <w:color w:val="FFFFFF" w:themeColor="background1"/>
                          <w:sz w:val="18"/>
                          <w:szCs w:val="18"/>
                        </w:rPr>
                        <w:t>VARIABLES</w:t>
                      </w:r>
                    </w:p>
                  </w:txbxContent>
                </v:textbox>
              </v:rect>
            </w:pict>
          </mc:Fallback>
        </mc:AlternateContent>
      </w:r>
      <w:r w:rsidR="009C2386" w:rsidRPr="009C2386">
        <w:drawing>
          <wp:anchor distT="0" distB="0" distL="114300" distR="114300" simplePos="0" relativeHeight="251807232" behindDoc="0" locked="0" layoutInCell="1" allowOverlap="1" wp14:anchorId="3B97B681" wp14:editId="7F66D05F">
            <wp:simplePos x="0" y="0"/>
            <wp:positionH relativeFrom="column">
              <wp:posOffset>7258050</wp:posOffset>
            </wp:positionH>
            <wp:positionV relativeFrom="paragraph">
              <wp:posOffset>2054860</wp:posOffset>
            </wp:positionV>
            <wp:extent cx="425472" cy="101605"/>
            <wp:effectExtent l="0" t="0" r="0" b="0"/>
            <wp:wrapNone/>
            <wp:docPr id="989857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85776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72" cy="101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028F">
        <w:rPr>
          <w:noProof/>
        </w:rPr>
        <mc:AlternateContent>
          <mc:Choice Requires="wps">
            <w:drawing>
              <wp:anchor distT="0" distB="0" distL="114300" distR="114300" simplePos="0" relativeHeight="251802112" behindDoc="0" locked="0" layoutInCell="1" allowOverlap="1" wp14:anchorId="5C80F8FB" wp14:editId="3FA4CA53">
                <wp:simplePos x="0" y="0"/>
                <wp:positionH relativeFrom="column">
                  <wp:posOffset>552450</wp:posOffset>
                </wp:positionH>
                <wp:positionV relativeFrom="paragraph">
                  <wp:posOffset>708660</wp:posOffset>
                </wp:positionV>
                <wp:extent cx="0" cy="355600"/>
                <wp:effectExtent l="76200" t="0" r="76200" b="63500"/>
                <wp:wrapNone/>
                <wp:docPr id="1112158132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5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DF8C7D" id="Straight Arrow Connector 18" o:spid="_x0000_s1026" type="#_x0000_t32" style="position:absolute;margin-left:43.5pt;margin-top:55.8pt;width:0;height:28pt;z-index:25180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" strokecolor="gray [1629]" strokeweight=".5pt">
                <v:stroke endarrow="block" joinstyle="miter"/>
              </v:shape>
            </w:pict>
          </mc:Fallback>
        </mc:AlternateContent>
      </w:r>
      <w:r w:rsidR="004D54C3" w:rsidRPr="004D54C3">
        <w:drawing>
          <wp:anchor distT="0" distB="0" distL="114300" distR="114300" simplePos="0" relativeHeight="251801088" behindDoc="0" locked="0" layoutInCell="1" allowOverlap="1" wp14:anchorId="50DA9AE9" wp14:editId="1B9A926A">
            <wp:simplePos x="0" y="0"/>
            <wp:positionH relativeFrom="column">
              <wp:posOffset>88900</wp:posOffset>
            </wp:positionH>
            <wp:positionV relativeFrom="paragraph">
              <wp:posOffset>949960</wp:posOffset>
            </wp:positionV>
            <wp:extent cx="958850" cy="654050"/>
            <wp:effectExtent l="0" t="0" r="0" b="0"/>
            <wp:wrapNone/>
            <wp:docPr id="1223984499" name="Picture 1" descr="A blu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984499" name="Picture 1" descr="A blue sign with white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5036">
        <w:rPr>
          <w:noProof/>
        </w:rPr>
        <mc:AlternateContent>
          <mc:Choice Requires="wps">
            <w:drawing>
              <wp:anchor distT="0" distB="0" distL="114300" distR="114300" simplePos="0" relativeHeight="251791872" behindDoc="0" locked="0" layoutInCell="1" allowOverlap="1" wp14:anchorId="3762D2CC" wp14:editId="6ECD6DD3">
                <wp:simplePos x="0" y="0"/>
                <wp:positionH relativeFrom="column">
                  <wp:posOffset>107950</wp:posOffset>
                </wp:positionH>
                <wp:positionV relativeFrom="paragraph">
                  <wp:posOffset>143510</wp:posOffset>
                </wp:positionV>
                <wp:extent cx="889000" cy="615950"/>
                <wp:effectExtent l="0" t="0" r="0" b="0"/>
                <wp:wrapNone/>
                <wp:docPr id="1433546726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615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19F5D4" w14:textId="41E0FF5A" w:rsidR="006A6F3B" w:rsidRPr="000C5036" w:rsidRDefault="000C5036" w:rsidP="006A6F3B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0C5036">
                              <w:rPr>
                                <w:sz w:val="18"/>
                                <w:szCs w:val="18"/>
                              </w:rPr>
                              <w:t>Raw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2D2CC" id="_x0000_s1067" style="position:absolute;margin-left:8.5pt;margin-top:11.3pt;width:70pt;height:48.5pt;z-index:25179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" filled="f" stroked="f" strokeweight="1pt">
                <v:textbox>
                  <w:txbxContent>
                    <w:p w14:paraId="2319F5D4" w14:textId="41E0FF5A" w:rsidR="006A6F3B" w:rsidRPr="000C5036" w:rsidRDefault="000C5036" w:rsidP="006A6F3B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0C5036">
                        <w:rPr>
                          <w:sz w:val="18"/>
                          <w:szCs w:val="18"/>
                        </w:rPr>
                        <w:t>Raw data</w:t>
                      </w:r>
                    </w:p>
                  </w:txbxContent>
                </v:textbox>
              </v:rect>
            </w:pict>
          </mc:Fallback>
        </mc:AlternateContent>
      </w:r>
      <w:r w:rsidR="004F61BC" w:rsidRPr="004F61BC">
        <w:drawing>
          <wp:anchor distT="0" distB="0" distL="114300" distR="114300" simplePos="0" relativeHeight="251790848" behindDoc="0" locked="0" layoutInCell="1" allowOverlap="1" wp14:anchorId="550C1371" wp14:editId="449B6589">
            <wp:simplePos x="0" y="0"/>
            <wp:positionH relativeFrom="column">
              <wp:posOffset>342900</wp:posOffset>
            </wp:positionH>
            <wp:positionV relativeFrom="paragraph">
              <wp:posOffset>370840</wp:posOffset>
            </wp:positionV>
            <wp:extent cx="488950" cy="88900"/>
            <wp:effectExtent l="0" t="0" r="6350" b="6350"/>
            <wp:wrapNone/>
            <wp:docPr id="1655746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746738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19" cy="892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5A2D" w:rsidRPr="00905A2D">
        <w:drawing>
          <wp:anchor distT="0" distB="0" distL="114300" distR="114300" simplePos="0" relativeHeight="251789824" behindDoc="0" locked="0" layoutInCell="1" allowOverlap="1" wp14:anchorId="530C3061" wp14:editId="55E987B0">
            <wp:simplePos x="0" y="0"/>
            <wp:positionH relativeFrom="column">
              <wp:posOffset>139700</wp:posOffset>
            </wp:positionH>
            <wp:positionV relativeFrom="paragraph">
              <wp:posOffset>142240</wp:posOffset>
            </wp:positionV>
            <wp:extent cx="806491" cy="539778"/>
            <wp:effectExtent l="0" t="0" r="0" b="0"/>
            <wp:wrapNone/>
            <wp:docPr id="166958164" name="Picture 1" descr="A blue diamo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958164" name="Picture 1" descr="A blue diamond with black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6491" cy="5397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2777" w:rsidRPr="00042777">
        <w:drawing>
          <wp:anchor distT="0" distB="0" distL="114300" distR="114300" simplePos="0" relativeHeight="251788800" behindDoc="0" locked="0" layoutInCell="1" allowOverlap="1" wp14:anchorId="70573874" wp14:editId="07269F2D">
            <wp:simplePos x="0" y="0"/>
            <wp:positionH relativeFrom="column">
              <wp:posOffset>2108200</wp:posOffset>
            </wp:positionH>
            <wp:positionV relativeFrom="paragraph">
              <wp:posOffset>1793240</wp:posOffset>
            </wp:positionV>
            <wp:extent cx="3657788" cy="139707"/>
            <wp:effectExtent l="0" t="0" r="0" b="0"/>
            <wp:wrapNone/>
            <wp:docPr id="11556932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69326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788" cy="1397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7B26">
        <w:rPr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5043FBFD" wp14:editId="76358450">
                <wp:simplePos x="0" y="0"/>
                <wp:positionH relativeFrom="column">
                  <wp:posOffset>5651500</wp:posOffset>
                </wp:positionH>
                <wp:positionV relativeFrom="paragraph">
                  <wp:posOffset>1468120</wp:posOffset>
                </wp:positionV>
                <wp:extent cx="0" cy="298450"/>
                <wp:effectExtent l="76200" t="0" r="57150" b="63500"/>
                <wp:wrapNone/>
                <wp:docPr id="58130611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84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8D9684" id="Straight Arrow Connector 15" o:spid="_x0000_s1026" type="#_x0000_t32" style="position:absolute;margin-left:445pt;margin-top:115.6pt;width:0;height:23.5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" strokecolor="red">
                <v:stroke endarrow="block" joinstyle="miter"/>
              </v:shape>
            </w:pict>
          </mc:Fallback>
        </mc:AlternateContent>
      </w:r>
      <w:r w:rsidR="00A87B26">
        <w:rPr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6DC9FB0D" wp14:editId="6C699D4F">
                <wp:simplePos x="0" y="0"/>
                <wp:positionH relativeFrom="column">
                  <wp:posOffset>4546600</wp:posOffset>
                </wp:positionH>
                <wp:positionV relativeFrom="paragraph">
                  <wp:posOffset>1341120</wp:posOffset>
                </wp:positionV>
                <wp:extent cx="565150" cy="6350"/>
                <wp:effectExtent l="0" t="76200" r="25400" b="88900"/>
                <wp:wrapNone/>
                <wp:docPr id="1034289866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5150" cy="63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2AB0D7" id="Straight Arrow Connector 14" o:spid="_x0000_s1026" type="#_x0000_t32" style="position:absolute;margin-left:358pt;margin-top:105.6pt;width:44.5pt;height:.5pt;flip:y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" strokecolor="#c00000">
                <v:stroke endarrow="block" joinstyle="miter"/>
              </v:shape>
            </w:pict>
          </mc:Fallback>
        </mc:AlternateContent>
      </w:r>
      <w:r w:rsidR="00A87B26">
        <w:rPr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3626CBC7" wp14:editId="50B89E72">
                <wp:simplePos x="0" y="0"/>
                <wp:positionH relativeFrom="column">
                  <wp:posOffset>2609850</wp:posOffset>
                </wp:positionH>
                <wp:positionV relativeFrom="paragraph">
                  <wp:posOffset>1341120</wp:posOffset>
                </wp:positionV>
                <wp:extent cx="539750" cy="6350"/>
                <wp:effectExtent l="0" t="76200" r="12700" b="88900"/>
                <wp:wrapNone/>
                <wp:docPr id="33738734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750" cy="63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2ECFB0" id="Straight Arrow Connector 13" o:spid="_x0000_s1026" type="#_x0000_t32" style="position:absolute;margin-left:205.5pt;margin-top:105.6pt;width:42.5pt;height:.5pt;flip:y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" strokecolor="red">
                <v:stroke endarrow="block" joinstyle="miter"/>
              </v:shape>
            </w:pict>
          </mc:Fallback>
        </mc:AlternateContent>
      </w:r>
      <w:r w:rsidR="00A87B26">
        <w:rPr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5277DF07" wp14:editId="429BCE43">
                <wp:simplePos x="0" y="0"/>
                <wp:positionH relativeFrom="column">
                  <wp:posOffset>2184400</wp:posOffset>
                </wp:positionH>
                <wp:positionV relativeFrom="paragraph">
                  <wp:posOffset>1550670</wp:posOffset>
                </wp:positionV>
                <wp:extent cx="0" cy="209550"/>
                <wp:effectExtent l="76200" t="38100" r="57150" b="19050"/>
                <wp:wrapNone/>
                <wp:docPr id="570804664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ln w="9525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F91694" id="Straight Arrow Connector 12" o:spid="_x0000_s1026" type="#_x0000_t32" style="position:absolute;margin-left:172pt;margin-top:122.1pt;width:0;height:16.5pt;flip:y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" strokecolor="red">
                <v:stroke endarrow="block" joinstyle="miter"/>
              </v:shape>
            </w:pict>
          </mc:Fallback>
        </mc:AlternateContent>
      </w:r>
      <w:r w:rsidR="00A87B26">
        <w:rPr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FC134AD" wp14:editId="573D491D">
                <wp:simplePos x="0" y="0"/>
                <wp:positionH relativeFrom="column">
                  <wp:posOffset>2184400</wp:posOffset>
                </wp:positionH>
                <wp:positionV relativeFrom="paragraph">
                  <wp:posOffset>1747520</wp:posOffset>
                </wp:positionV>
                <wp:extent cx="3467100" cy="12700"/>
                <wp:effectExtent l="0" t="0" r="19050" b="25400"/>
                <wp:wrapNone/>
                <wp:docPr id="1009595340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67100" cy="1270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58464" id="Straight Connector 11" o:spid="_x0000_s1026" style="position:absolute;flip:x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pt,137.6pt" to="445pt,1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" strokecolor="#c00000">
                <v:stroke joinstyle="miter"/>
              </v:line>
            </w:pict>
          </mc:Fallback>
        </mc:AlternateContent>
      </w:r>
      <w:r w:rsidR="00E50707">
        <w:rPr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512E0E9F" wp14:editId="63EBD01A">
                <wp:simplePos x="0" y="0"/>
                <wp:positionH relativeFrom="column">
                  <wp:posOffset>5607050</wp:posOffset>
                </wp:positionH>
                <wp:positionV relativeFrom="paragraph">
                  <wp:posOffset>617220</wp:posOffset>
                </wp:positionV>
                <wp:extent cx="6350" cy="393700"/>
                <wp:effectExtent l="76200" t="0" r="69850" b="63500"/>
                <wp:wrapNone/>
                <wp:docPr id="919186014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93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26108D" id="Straight Arrow Connector 10" o:spid="_x0000_s1026" type="#_x0000_t32" style="position:absolute;margin-left:441.5pt;margin-top:48.6pt;width:.5pt;height:31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" strokecolor="#c00000" strokeweight=".5pt">
                <v:stroke endarrow="block" joinstyle="miter"/>
              </v:shape>
            </w:pict>
          </mc:Fallback>
        </mc:AlternateContent>
      </w:r>
      <w:r w:rsidR="00E50707" w:rsidRPr="00E50707">
        <w:drawing>
          <wp:anchor distT="0" distB="0" distL="114300" distR="114300" simplePos="0" relativeHeight="251781632" behindDoc="0" locked="0" layoutInCell="1" allowOverlap="1" wp14:anchorId="71E7D8CD" wp14:editId="6E84E945">
            <wp:simplePos x="0" y="0"/>
            <wp:positionH relativeFrom="column">
              <wp:posOffset>5226050</wp:posOffset>
            </wp:positionH>
            <wp:positionV relativeFrom="paragraph">
              <wp:posOffset>261620</wp:posOffset>
            </wp:positionV>
            <wp:extent cx="730288" cy="292115"/>
            <wp:effectExtent l="0" t="0" r="0" b="0"/>
            <wp:wrapNone/>
            <wp:docPr id="1531371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371024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028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64060" w:rsidRPr="00764060">
        <w:rPr>
          <w:color w:val="FF0000"/>
          <w:sz w:val="20"/>
          <w:szCs w:val="20"/>
        </w:rPr>
        <w:drawing>
          <wp:anchor distT="0" distB="0" distL="114300" distR="114300" simplePos="0" relativeHeight="251780608" behindDoc="0" locked="0" layoutInCell="1" allowOverlap="1" wp14:anchorId="1BFB4CB6" wp14:editId="35DCBD95">
            <wp:simplePos x="0" y="0"/>
            <wp:positionH relativeFrom="column">
              <wp:posOffset>5054600</wp:posOffset>
            </wp:positionH>
            <wp:positionV relativeFrom="paragraph">
              <wp:posOffset>172720</wp:posOffset>
            </wp:positionV>
            <wp:extent cx="1219200" cy="457200"/>
            <wp:effectExtent l="0" t="0" r="0" b="0"/>
            <wp:wrapNone/>
            <wp:docPr id="1205840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84053" name="Picture 1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3D2">
        <w:rPr>
          <w:noProof/>
          <w:color w:val="FF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436E2628" wp14:editId="656045C5">
                <wp:simplePos x="0" y="0"/>
                <wp:positionH relativeFrom="column">
                  <wp:posOffset>2178050</wp:posOffset>
                </wp:positionH>
                <wp:positionV relativeFrom="paragraph">
                  <wp:posOffset>579120</wp:posOffset>
                </wp:positionV>
                <wp:extent cx="0" cy="425450"/>
                <wp:effectExtent l="76200" t="0" r="57150" b="50800"/>
                <wp:wrapNone/>
                <wp:docPr id="24048934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5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8D3964E" id="Straight Arrow Connector 9" o:spid="_x0000_s1026" type="#_x0000_t32" style="position:absolute;margin-left:171.5pt;margin-top:45.6pt;width:0;height:33.5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" strokecolor="#c00000" strokeweight=".5pt">
                <v:stroke endarrow="block" joinstyle="miter"/>
              </v:shape>
            </w:pict>
          </mc:Fallback>
        </mc:AlternateContent>
      </w:r>
      <w:r w:rsidR="00121A6F" w:rsidRPr="00121A6F">
        <w:rPr>
          <w:color w:val="FF0000"/>
          <w:sz w:val="20"/>
          <w:szCs w:val="20"/>
        </w:rPr>
        <w:drawing>
          <wp:anchor distT="0" distB="0" distL="114300" distR="114300" simplePos="0" relativeHeight="251778560" behindDoc="0" locked="0" layoutInCell="1" allowOverlap="1" wp14:anchorId="4BAE4523" wp14:editId="7F94C8EB">
            <wp:simplePos x="0" y="0"/>
            <wp:positionH relativeFrom="column">
              <wp:posOffset>1827671</wp:posOffset>
            </wp:positionH>
            <wp:positionV relativeFrom="paragraph">
              <wp:posOffset>242570</wp:posOffset>
            </wp:positionV>
            <wp:extent cx="711468" cy="252095"/>
            <wp:effectExtent l="0" t="0" r="0" b="0"/>
            <wp:wrapNone/>
            <wp:docPr id="664161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161079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976" cy="2526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BBA">
        <w:rPr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07BD50D3" wp14:editId="5CD7C1CD">
                <wp:simplePos x="0" y="0"/>
                <wp:positionH relativeFrom="column">
                  <wp:posOffset>1562100</wp:posOffset>
                </wp:positionH>
                <wp:positionV relativeFrom="paragraph">
                  <wp:posOffset>768985</wp:posOffset>
                </wp:positionV>
                <wp:extent cx="4781550" cy="1212850"/>
                <wp:effectExtent l="0" t="0" r="19050" b="25400"/>
                <wp:wrapNone/>
                <wp:docPr id="1767626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81550" cy="1212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A63498" id="Rectangle 8" o:spid="_x0000_s1026" style="position:absolute;margin-left:123pt;margin-top:60.55pt;width:376.5pt;height:95.5pt;z-index:25177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" filled="f" strokecolor="#09101d [484]" strokeweight="1pt"/>
            </w:pict>
          </mc:Fallback>
        </mc:AlternateContent>
      </w:r>
      <w:r w:rsidR="00B37396">
        <w:rPr>
          <w:noProof/>
        </w:rPr>
        <w:drawing>
          <wp:inline distT="0" distB="0" distL="0" distR="0" wp14:anchorId="0B09E1A4" wp14:editId="50D01801">
            <wp:extent cx="8229600" cy="2519045"/>
            <wp:effectExtent l="0" t="0" r="0" b="0"/>
            <wp:docPr id="1911026884" name="Picture 7" descr="Linear Regre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ear Regression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51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D92D4" w14:textId="3868F0FA" w:rsidR="004E022F" w:rsidRDefault="004E022F" w:rsidP="004E022F">
      <w:pPr>
        <w:tabs>
          <w:tab w:val="left" w:pos="7180"/>
        </w:tabs>
      </w:pPr>
    </w:p>
    <w:p w14:paraId="48103721" w14:textId="01A9DB48" w:rsidR="004E022F" w:rsidRDefault="00301020" w:rsidP="004E022F">
      <w:pPr>
        <w:tabs>
          <w:tab w:val="left" w:pos="7180"/>
        </w:tabs>
      </w:pPr>
      <w:r w:rsidRPr="00301020">
        <w:drawing>
          <wp:anchor distT="0" distB="0" distL="114300" distR="114300" simplePos="0" relativeHeight="251799040" behindDoc="0" locked="0" layoutInCell="1" allowOverlap="1" wp14:anchorId="7DFA76B1" wp14:editId="670CB4CE">
            <wp:simplePos x="0" y="0"/>
            <wp:positionH relativeFrom="column">
              <wp:posOffset>946150</wp:posOffset>
            </wp:positionH>
            <wp:positionV relativeFrom="paragraph">
              <wp:posOffset>360680</wp:posOffset>
            </wp:positionV>
            <wp:extent cx="723900" cy="76200"/>
            <wp:effectExtent l="0" t="0" r="0" b="0"/>
            <wp:wrapNone/>
            <wp:docPr id="1207216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21619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75A6" w:rsidRPr="000975A6">
        <w:drawing>
          <wp:anchor distT="0" distB="0" distL="114300" distR="114300" simplePos="0" relativeHeight="251793920" behindDoc="0" locked="0" layoutInCell="1" allowOverlap="1" wp14:anchorId="5199734B" wp14:editId="49E04C27">
            <wp:simplePos x="0" y="0"/>
            <wp:positionH relativeFrom="column">
              <wp:posOffset>977900</wp:posOffset>
            </wp:positionH>
            <wp:positionV relativeFrom="paragraph">
              <wp:posOffset>144780</wp:posOffset>
            </wp:positionV>
            <wp:extent cx="723900" cy="114300"/>
            <wp:effectExtent l="0" t="0" r="0" b="0"/>
            <wp:wrapNone/>
            <wp:docPr id="367706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06728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A58C2">
        <w:t xml:space="preserve">   </w:t>
      </w:r>
      <w:r w:rsidR="000975A6" w:rsidRPr="000975A6">
        <w:drawing>
          <wp:inline distT="0" distB="0" distL="0" distR="0" wp14:anchorId="28E862A0" wp14:editId="761C4AD2">
            <wp:extent cx="723937" cy="76204"/>
            <wp:effectExtent l="0" t="0" r="0" b="0"/>
            <wp:docPr id="1082446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4468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76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58C2" w:rsidRPr="004A58C2">
        <w:drawing>
          <wp:anchor distT="0" distB="0" distL="114300" distR="114300" simplePos="0" relativeHeight="251792896" behindDoc="0" locked="0" layoutInCell="1" allowOverlap="1" wp14:anchorId="2D835179" wp14:editId="4FAB97AB">
            <wp:simplePos x="0" y="0"/>
            <wp:positionH relativeFrom="column">
              <wp:posOffset>863600</wp:posOffset>
            </wp:positionH>
            <wp:positionV relativeFrom="paragraph">
              <wp:posOffset>93980</wp:posOffset>
            </wp:positionV>
            <wp:extent cx="939800" cy="406400"/>
            <wp:effectExtent l="0" t="0" r="0" b="0"/>
            <wp:wrapNone/>
            <wp:docPr id="1286160417" name="Picture 1" descr="A blue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160417" name="Picture 1" descr="A blue sign with white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98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975A6">
        <w:t xml:space="preserve">                   </w:t>
      </w:r>
    </w:p>
    <w:p w14:paraId="2A5DCD3A" w14:textId="06BCC0D1" w:rsidR="004E022F" w:rsidRPr="004E022F" w:rsidRDefault="004E022F" w:rsidP="004E022F">
      <w:pPr>
        <w:tabs>
          <w:tab w:val="left" w:pos="7180"/>
        </w:tabs>
      </w:pPr>
    </w:p>
    <w:sectPr w:rsidR="004E022F" w:rsidRPr="004E022F" w:rsidSect="0028624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DO0NDYxNTc1NTRU0lEKTi0uzszPAykwrgUAOS58wCwAAAA="/>
  </w:docVars>
  <w:rsids>
    <w:rsidRoot w:val="0028624F"/>
    <w:rsid w:val="00042777"/>
    <w:rsid w:val="00057DFC"/>
    <w:rsid w:val="0009529E"/>
    <w:rsid w:val="000975A6"/>
    <w:rsid w:val="000A7A25"/>
    <w:rsid w:val="000B1E01"/>
    <w:rsid w:val="000C5036"/>
    <w:rsid w:val="00112745"/>
    <w:rsid w:val="00121A6F"/>
    <w:rsid w:val="00147794"/>
    <w:rsid w:val="00190DBB"/>
    <w:rsid w:val="001A14F9"/>
    <w:rsid w:val="001A2F4D"/>
    <w:rsid w:val="001E7FEF"/>
    <w:rsid w:val="0020273C"/>
    <w:rsid w:val="002413F3"/>
    <w:rsid w:val="0028624F"/>
    <w:rsid w:val="00290062"/>
    <w:rsid w:val="002D06FF"/>
    <w:rsid w:val="00301020"/>
    <w:rsid w:val="00311084"/>
    <w:rsid w:val="00313254"/>
    <w:rsid w:val="0033028F"/>
    <w:rsid w:val="00344628"/>
    <w:rsid w:val="00345598"/>
    <w:rsid w:val="003723DD"/>
    <w:rsid w:val="00383DFA"/>
    <w:rsid w:val="003A5FFE"/>
    <w:rsid w:val="003D4B2E"/>
    <w:rsid w:val="004023D2"/>
    <w:rsid w:val="00433A5E"/>
    <w:rsid w:val="00445770"/>
    <w:rsid w:val="00474A4C"/>
    <w:rsid w:val="004A58C2"/>
    <w:rsid w:val="004C678C"/>
    <w:rsid w:val="004D54C3"/>
    <w:rsid w:val="004E022F"/>
    <w:rsid w:val="004E1D3A"/>
    <w:rsid w:val="004F4F3A"/>
    <w:rsid w:val="004F61BC"/>
    <w:rsid w:val="005123DF"/>
    <w:rsid w:val="005229B7"/>
    <w:rsid w:val="0055453C"/>
    <w:rsid w:val="005B1E8D"/>
    <w:rsid w:val="00607285"/>
    <w:rsid w:val="006758EC"/>
    <w:rsid w:val="006A6F3B"/>
    <w:rsid w:val="006D64E2"/>
    <w:rsid w:val="006E7886"/>
    <w:rsid w:val="0073770C"/>
    <w:rsid w:val="007439DD"/>
    <w:rsid w:val="00764060"/>
    <w:rsid w:val="007718D9"/>
    <w:rsid w:val="008225B8"/>
    <w:rsid w:val="00854EE3"/>
    <w:rsid w:val="0086043C"/>
    <w:rsid w:val="00885A86"/>
    <w:rsid w:val="008A26D0"/>
    <w:rsid w:val="008B7ECE"/>
    <w:rsid w:val="008C0C5C"/>
    <w:rsid w:val="008C1F15"/>
    <w:rsid w:val="008C3A56"/>
    <w:rsid w:val="00905A2D"/>
    <w:rsid w:val="0093522E"/>
    <w:rsid w:val="00956051"/>
    <w:rsid w:val="00987762"/>
    <w:rsid w:val="00994830"/>
    <w:rsid w:val="009A1D3B"/>
    <w:rsid w:val="009A268D"/>
    <w:rsid w:val="009C2386"/>
    <w:rsid w:val="009D6DB9"/>
    <w:rsid w:val="009E1711"/>
    <w:rsid w:val="00A25F53"/>
    <w:rsid w:val="00A44DBD"/>
    <w:rsid w:val="00A619C6"/>
    <w:rsid w:val="00A61B37"/>
    <w:rsid w:val="00A82688"/>
    <w:rsid w:val="00A87B26"/>
    <w:rsid w:val="00AA5DAB"/>
    <w:rsid w:val="00AA6BBA"/>
    <w:rsid w:val="00AD7241"/>
    <w:rsid w:val="00AE15F5"/>
    <w:rsid w:val="00B211AC"/>
    <w:rsid w:val="00B37396"/>
    <w:rsid w:val="00B429BE"/>
    <w:rsid w:val="00B9374E"/>
    <w:rsid w:val="00BC17DD"/>
    <w:rsid w:val="00BC68C7"/>
    <w:rsid w:val="00BD7178"/>
    <w:rsid w:val="00C66883"/>
    <w:rsid w:val="00C72A8D"/>
    <w:rsid w:val="00C90764"/>
    <w:rsid w:val="00CC211F"/>
    <w:rsid w:val="00CC256E"/>
    <w:rsid w:val="00CF0DA8"/>
    <w:rsid w:val="00CF3B65"/>
    <w:rsid w:val="00D77100"/>
    <w:rsid w:val="00DA6B77"/>
    <w:rsid w:val="00DD065F"/>
    <w:rsid w:val="00DF7168"/>
    <w:rsid w:val="00DF7D82"/>
    <w:rsid w:val="00E267EC"/>
    <w:rsid w:val="00E3158F"/>
    <w:rsid w:val="00E3539B"/>
    <w:rsid w:val="00E50707"/>
    <w:rsid w:val="00E613DD"/>
    <w:rsid w:val="00E76E53"/>
    <w:rsid w:val="00E91CB1"/>
    <w:rsid w:val="00E931D8"/>
    <w:rsid w:val="00ED1BBD"/>
    <w:rsid w:val="00F2292C"/>
    <w:rsid w:val="00F33139"/>
    <w:rsid w:val="00F402B6"/>
    <w:rsid w:val="00FC5742"/>
    <w:rsid w:val="00FC70A8"/>
    <w:rsid w:val="00FE0290"/>
    <w:rsid w:val="00FE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5631"/>
  <w15:chartTrackingRefBased/>
  <w15:docId w15:val="{76386171-4E23-4106-869F-FDCB22B2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2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624F"/>
    <w:rPr>
      <w:color w:val="808080"/>
    </w:rPr>
  </w:style>
  <w:style w:type="paragraph" w:styleId="NoSpacing">
    <w:name w:val="No Spacing"/>
    <w:uiPriority w:val="1"/>
    <w:qFormat/>
    <w:rsid w:val="00057D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A3F33-4107-4DBF-91D0-B326A97C4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3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9</cp:revision>
  <dcterms:created xsi:type="dcterms:W3CDTF">2023-09-27T03:31:00Z</dcterms:created>
  <dcterms:modified xsi:type="dcterms:W3CDTF">2023-09-27T13:41:00Z</dcterms:modified>
</cp:coreProperties>
</file>